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24D0" w:rsidRDefault="00CE24D0" w:rsidP="009613E8">
      <w:pPr>
        <w:jc w:val="center"/>
      </w:pPr>
    </w:p>
    <w:p w:rsidR="009613E8" w:rsidRPr="00627D79" w:rsidRDefault="00176574" w:rsidP="009613E8">
      <w:pPr>
        <w:jc w:val="center"/>
        <w:rPr>
          <w:rFonts w:ascii="Cambria" w:hAnsi="Cambria"/>
          <w:b/>
          <w:bCs/>
          <w:sz w:val="36"/>
          <w:szCs w:val="24"/>
        </w:rPr>
      </w:pPr>
      <w:r w:rsidRPr="00627D79">
        <w:rPr>
          <w:rFonts w:ascii="Cambria" w:hAnsi="Cambria"/>
          <w:b/>
          <w:bCs/>
          <w:sz w:val="36"/>
          <w:szCs w:val="24"/>
        </w:rPr>
        <w:t xml:space="preserve">Department of </w:t>
      </w:r>
      <w:r w:rsidR="00627D79" w:rsidRPr="00627D79">
        <w:rPr>
          <w:rFonts w:ascii="Cambria" w:hAnsi="Cambria"/>
          <w:b/>
          <w:bCs/>
          <w:sz w:val="36"/>
          <w:szCs w:val="24"/>
        </w:rPr>
        <w:t>Artificial Intelligence and Machine Learning</w:t>
      </w:r>
    </w:p>
    <w:p w:rsidR="005E6FC9" w:rsidRDefault="005E6FC9" w:rsidP="00662E30"/>
    <w:p w:rsidR="001D6FE6" w:rsidRDefault="001D6FE6" w:rsidP="009613E8">
      <w:pPr>
        <w:jc w:val="center"/>
      </w:pPr>
    </w:p>
    <w:p w:rsidR="001D6FE6" w:rsidRDefault="001D6FE6" w:rsidP="009613E8">
      <w:pPr>
        <w:jc w:val="center"/>
      </w:pPr>
    </w:p>
    <w:p w:rsidR="001D6FE6" w:rsidRDefault="00703AE5" w:rsidP="00703AE5">
      <w:pPr>
        <w:jc w:val="center"/>
      </w:pPr>
      <w:r>
        <w:rPr>
          <w:noProof/>
          <w:lang w:val="en-IN" w:eastAsia="en-IN" w:bidi="ta-IN"/>
        </w:rPr>
        <w:drawing>
          <wp:inline distT="0" distB="0" distL="0" distR="0" wp14:anchorId="5540E2AD" wp14:editId="3544ECFA">
            <wp:extent cx="2210435" cy="1946910"/>
            <wp:effectExtent l="0" t="0" r="0" b="0"/>
            <wp:docPr id="1" name="Picture 1" descr="C:\Users\dcfs\Downloads\AI LOGO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dcfs\Downloads\AI LOGO5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53" t="23301" r="24687" b="33565"/>
                    <a:stretch/>
                  </pic:blipFill>
                  <pic:spPr bwMode="auto">
                    <a:xfrm>
                      <a:off x="0" y="0"/>
                      <a:ext cx="2210435" cy="194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D6FE6" w:rsidRDefault="001D6FE6" w:rsidP="009613E8">
      <w:pPr>
        <w:jc w:val="center"/>
      </w:pPr>
    </w:p>
    <w:p w:rsidR="00662E30" w:rsidRDefault="00662E30" w:rsidP="009613E8">
      <w:pPr>
        <w:jc w:val="center"/>
        <w:rPr>
          <w:rFonts w:ascii="Cambria" w:hAnsi="Cambria"/>
          <w:sz w:val="40"/>
        </w:rPr>
      </w:pPr>
    </w:p>
    <w:p w:rsidR="00176574" w:rsidRPr="00627D79" w:rsidRDefault="00176574" w:rsidP="009613E8">
      <w:pPr>
        <w:jc w:val="center"/>
        <w:rPr>
          <w:rFonts w:ascii="Cambria" w:hAnsi="Cambria"/>
          <w:sz w:val="40"/>
        </w:rPr>
      </w:pPr>
      <w:r w:rsidRPr="00627D79">
        <w:rPr>
          <w:rFonts w:ascii="Cambria" w:hAnsi="Cambria"/>
          <w:sz w:val="40"/>
        </w:rPr>
        <w:t>Laboratory Manual</w:t>
      </w:r>
    </w:p>
    <w:p w:rsidR="007B7C48" w:rsidRPr="00627D79" w:rsidRDefault="00584B33" w:rsidP="007B7C48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color w:val="000000"/>
          <w:szCs w:val="24"/>
        </w:rPr>
      </w:pPr>
      <w:r>
        <w:rPr>
          <w:rFonts w:ascii="Cambria" w:hAnsi="Cambria" w:cs="Times New Roman"/>
          <w:color w:val="000000"/>
          <w:sz w:val="36"/>
          <w:szCs w:val="44"/>
        </w:rPr>
        <w:t>Core Practical IV</w:t>
      </w:r>
      <w:r w:rsidR="007B7C48" w:rsidRPr="00627D79">
        <w:rPr>
          <w:rFonts w:ascii="Cambria" w:hAnsi="Cambria" w:cs="Times New Roman"/>
          <w:color w:val="000000"/>
          <w:sz w:val="36"/>
          <w:szCs w:val="44"/>
        </w:rPr>
        <w:t xml:space="preserve">: </w:t>
      </w:r>
      <w:r w:rsidR="007B7C48" w:rsidRPr="00627D79">
        <w:rPr>
          <w:rFonts w:ascii="Cambria" w:hAnsi="Cambria"/>
          <w:sz w:val="36"/>
        </w:rPr>
        <w:t xml:space="preserve"> </w:t>
      </w:r>
      <w:r w:rsidR="00627D79" w:rsidRPr="00627D79">
        <w:rPr>
          <w:rFonts w:ascii="Cambria" w:hAnsi="Cambria" w:cs="Times New Roman"/>
          <w:color w:val="000000"/>
          <w:szCs w:val="24"/>
        </w:rPr>
        <w:t xml:space="preserve"> </w:t>
      </w:r>
      <w:r w:rsidR="007B7C48" w:rsidRPr="00627D79">
        <w:rPr>
          <w:rFonts w:ascii="Cambria" w:hAnsi="Cambria" w:cs="Times New Roman"/>
          <w:color w:val="000000"/>
          <w:sz w:val="36"/>
          <w:szCs w:val="44"/>
        </w:rPr>
        <w:t xml:space="preserve">Python Programming Lab </w:t>
      </w:r>
    </w:p>
    <w:p w:rsidR="008E2C5D" w:rsidRPr="00EF2C73" w:rsidRDefault="008E2C5D" w:rsidP="009613E8">
      <w:pPr>
        <w:jc w:val="center"/>
        <w:rPr>
          <w:rFonts w:ascii="Copperplate Gothic Bold" w:hAnsi="Copperplate Gothic Bold"/>
          <w:sz w:val="40"/>
        </w:rPr>
      </w:pPr>
    </w:p>
    <w:p w:rsidR="005E6FC9" w:rsidRDefault="005E6FC9" w:rsidP="009613E8">
      <w:pPr>
        <w:jc w:val="center"/>
      </w:pPr>
    </w:p>
    <w:p w:rsidR="00817738" w:rsidRDefault="00817738" w:rsidP="009613E8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8"/>
        <w:gridCol w:w="5098"/>
      </w:tblGrid>
      <w:tr w:rsidR="0091429E" w:rsidRPr="00D06564" w:rsidTr="0091429E">
        <w:trPr>
          <w:trHeight w:val="624"/>
        </w:trPr>
        <w:tc>
          <w:tcPr>
            <w:tcW w:w="5098" w:type="dxa"/>
            <w:vAlign w:val="center"/>
          </w:tcPr>
          <w:p w:rsidR="0091429E" w:rsidRPr="00D06564" w:rsidRDefault="0091429E" w:rsidP="0091429E">
            <w:pPr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Semester &amp; Branch</w:t>
            </w:r>
          </w:p>
        </w:tc>
        <w:tc>
          <w:tcPr>
            <w:tcW w:w="5098" w:type="dxa"/>
            <w:vAlign w:val="center"/>
          </w:tcPr>
          <w:p w:rsidR="0091429E" w:rsidRPr="00D06564" w:rsidRDefault="00627D79" w:rsidP="0012271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II Semester </w:t>
            </w:r>
            <w:r w:rsidR="00584B33">
              <w:rPr>
                <w:rFonts w:ascii="Cambria" w:hAnsi="Cambria"/>
              </w:rPr>
              <w:t xml:space="preserve">– II </w:t>
            </w:r>
            <w:r>
              <w:rPr>
                <w:rFonts w:ascii="Cambria" w:hAnsi="Cambria"/>
              </w:rPr>
              <w:t>AI&amp;ML</w:t>
            </w:r>
          </w:p>
        </w:tc>
      </w:tr>
      <w:tr w:rsidR="0091429E" w:rsidRPr="00D06564" w:rsidTr="0091429E">
        <w:trPr>
          <w:trHeight w:val="624"/>
        </w:trPr>
        <w:tc>
          <w:tcPr>
            <w:tcW w:w="5098" w:type="dxa"/>
            <w:vAlign w:val="center"/>
          </w:tcPr>
          <w:p w:rsidR="0091429E" w:rsidRPr="00D06564" w:rsidRDefault="0091429E" w:rsidP="0091429E">
            <w:pPr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Academic Year</w:t>
            </w:r>
          </w:p>
        </w:tc>
        <w:tc>
          <w:tcPr>
            <w:tcW w:w="5098" w:type="dxa"/>
            <w:vAlign w:val="center"/>
          </w:tcPr>
          <w:p w:rsidR="0091429E" w:rsidRPr="00D06564" w:rsidRDefault="00584B33" w:rsidP="0012271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2024-2025</w:t>
            </w:r>
          </w:p>
        </w:tc>
      </w:tr>
      <w:tr w:rsidR="0091429E" w:rsidRPr="00D06564" w:rsidTr="0091429E">
        <w:trPr>
          <w:trHeight w:val="624"/>
        </w:trPr>
        <w:tc>
          <w:tcPr>
            <w:tcW w:w="5098" w:type="dxa"/>
            <w:vAlign w:val="center"/>
          </w:tcPr>
          <w:p w:rsidR="0091429E" w:rsidRPr="00D06564" w:rsidRDefault="0091429E" w:rsidP="0091429E">
            <w:pPr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Prepared By</w:t>
            </w:r>
          </w:p>
        </w:tc>
        <w:tc>
          <w:tcPr>
            <w:tcW w:w="5098" w:type="dxa"/>
            <w:vAlign w:val="center"/>
          </w:tcPr>
          <w:p w:rsidR="0091429E" w:rsidRPr="00D06564" w:rsidRDefault="00584B33" w:rsidP="00122710">
            <w:pPr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heethal.P</w:t>
            </w:r>
            <w:proofErr w:type="spellEnd"/>
          </w:p>
        </w:tc>
      </w:tr>
    </w:tbl>
    <w:p w:rsidR="00817738" w:rsidRPr="00D06564" w:rsidRDefault="00817738" w:rsidP="009613E8">
      <w:pPr>
        <w:jc w:val="center"/>
        <w:rPr>
          <w:rFonts w:ascii="Cambria" w:hAnsi="Cambria"/>
        </w:rPr>
      </w:pPr>
    </w:p>
    <w:p w:rsidR="00625A5F" w:rsidRDefault="00625A5F" w:rsidP="009613E8">
      <w:pPr>
        <w:jc w:val="center"/>
        <w:rPr>
          <w:rFonts w:ascii="Copperplate Gothic Bold" w:hAnsi="Copperplate Gothic Bold"/>
        </w:rPr>
      </w:pPr>
    </w:p>
    <w:p w:rsidR="00EB23D1" w:rsidRDefault="00EF2C73" w:rsidP="00E60CC5">
      <w:pPr>
        <w:ind w:left="-426" w:firstLine="426"/>
        <w:rPr>
          <w:rFonts w:ascii="Copperplate Gothic Bold" w:hAnsi="Copperplate Gothic Bold"/>
        </w:rPr>
      </w:pPr>
      <w:r w:rsidRPr="00EF2C73">
        <w:rPr>
          <w:rFonts w:ascii="Copperplate Gothic Bold" w:hAnsi="Copperplate Gothic Bold"/>
        </w:rPr>
        <w:tab/>
      </w:r>
      <w:r w:rsidRPr="00EF2C73">
        <w:rPr>
          <w:rFonts w:ascii="Copperplate Gothic Bold" w:hAnsi="Copperplate Gothic Bold"/>
        </w:rPr>
        <w:tab/>
      </w:r>
      <w:r w:rsidRPr="00EF2C73">
        <w:rPr>
          <w:rFonts w:ascii="Copperplate Gothic Bold" w:hAnsi="Copperplate Gothic Bold"/>
        </w:rPr>
        <w:tab/>
      </w:r>
      <w:r w:rsidR="00662E30">
        <w:rPr>
          <w:rFonts w:ascii="Copperplate Gothic Bold" w:hAnsi="Copperplate Gothic Bold"/>
        </w:rPr>
        <w:tab/>
      </w:r>
      <w:r w:rsidR="00662E30">
        <w:rPr>
          <w:rFonts w:ascii="Copperplate Gothic Bold" w:hAnsi="Copperplate Gothic Bold"/>
        </w:rPr>
        <w:tab/>
      </w:r>
      <w:r w:rsidR="00662E30">
        <w:rPr>
          <w:rFonts w:ascii="Copperplate Gothic Bold" w:hAnsi="Copperplate Gothic Bold"/>
        </w:rPr>
        <w:tab/>
      </w:r>
    </w:p>
    <w:p w:rsidR="00662E30" w:rsidRDefault="00662E30" w:rsidP="00E60CC5">
      <w:pPr>
        <w:ind w:left="-426" w:firstLine="426"/>
        <w:rPr>
          <w:rFonts w:ascii="Times New Roman" w:hAnsi="Times New Roman" w:cs="Times New Roman"/>
          <w:b/>
          <w:color w:val="000000"/>
          <w:sz w:val="32"/>
          <w:szCs w:val="32"/>
        </w:rPr>
      </w:pP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</w:r>
      <w:r>
        <w:rPr>
          <w:rFonts w:ascii="Copperplate Gothic Bold" w:hAnsi="Copperplate Gothic Bold"/>
        </w:rPr>
        <w:tab/>
        <w:t>Approved by:</w:t>
      </w:r>
    </w:p>
    <w:p w:rsidR="00383540" w:rsidRPr="00D06564" w:rsidRDefault="00383540" w:rsidP="000A18CD">
      <w:pPr>
        <w:autoSpaceDE w:val="0"/>
        <w:autoSpaceDN w:val="0"/>
        <w:adjustRightInd w:val="0"/>
        <w:spacing w:line="240" w:lineRule="auto"/>
        <w:jc w:val="center"/>
        <w:rPr>
          <w:rFonts w:ascii="Cambria" w:hAnsi="Cambria" w:cs="Times New Roman"/>
          <w:b/>
          <w:color w:val="000000"/>
          <w:sz w:val="44"/>
          <w:szCs w:val="44"/>
        </w:rPr>
      </w:pPr>
      <w:r w:rsidRPr="00D06564">
        <w:rPr>
          <w:rFonts w:ascii="Cambria" w:hAnsi="Cambria" w:cs="Times New Roman"/>
          <w:b/>
          <w:color w:val="000000"/>
          <w:sz w:val="44"/>
          <w:szCs w:val="44"/>
        </w:rPr>
        <w:lastRenderedPageBreak/>
        <w:t>Table of contents</w:t>
      </w:r>
    </w:p>
    <w:p w:rsidR="000A18CD" w:rsidRPr="00D06564" w:rsidRDefault="00F62632" w:rsidP="00F62632">
      <w:pPr>
        <w:tabs>
          <w:tab w:val="left" w:pos="8595"/>
        </w:tabs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color w:val="000000"/>
          <w:sz w:val="32"/>
          <w:szCs w:val="32"/>
        </w:rPr>
      </w:pPr>
      <w:r>
        <w:rPr>
          <w:rFonts w:ascii="Cambria" w:hAnsi="Cambria" w:cs="Times New Roman"/>
          <w:b/>
          <w:color w:val="000000"/>
          <w:sz w:val="32"/>
          <w:szCs w:val="32"/>
        </w:rPr>
        <w:tab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16"/>
        <w:gridCol w:w="6106"/>
        <w:gridCol w:w="1683"/>
      </w:tblGrid>
      <w:tr w:rsidR="00383540" w:rsidRPr="00D06564" w:rsidTr="00D06564">
        <w:trPr>
          <w:trHeight w:val="810"/>
        </w:trPr>
        <w:tc>
          <w:tcPr>
            <w:tcW w:w="1216" w:type="dxa"/>
            <w:vAlign w:val="center"/>
          </w:tcPr>
          <w:p w:rsidR="00383540" w:rsidRPr="00D06564" w:rsidRDefault="00383540" w:rsidP="00383540">
            <w:p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S. No.</w:t>
            </w:r>
          </w:p>
        </w:tc>
        <w:tc>
          <w:tcPr>
            <w:tcW w:w="6106" w:type="dxa"/>
            <w:vAlign w:val="center"/>
          </w:tcPr>
          <w:p w:rsidR="00383540" w:rsidRPr="00D06564" w:rsidRDefault="00383540" w:rsidP="00383540">
            <w:p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Title of contents</w:t>
            </w:r>
          </w:p>
        </w:tc>
        <w:tc>
          <w:tcPr>
            <w:tcW w:w="1683" w:type="dxa"/>
            <w:vAlign w:val="center"/>
          </w:tcPr>
          <w:p w:rsidR="00383540" w:rsidRPr="00D06564" w:rsidRDefault="00383540" w:rsidP="00383540">
            <w:p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Page</w:t>
            </w:r>
            <w:r w:rsidR="00062CB2"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 xml:space="preserve"> No.</w:t>
            </w:r>
          </w:p>
        </w:tc>
      </w:tr>
      <w:tr w:rsidR="00383540" w:rsidRPr="00D06564" w:rsidTr="00D06564">
        <w:trPr>
          <w:trHeight w:val="810"/>
        </w:trPr>
        <w:tc>
          <w:tcPr>
            <w:tcW w:w="1216" w:type="dxa"/>
            <w:vAlign w:val="center"/>
          </w:tcPr>
          <w:p w:rsidR="00383540" w:rsidRPr="00D06564" w:rsidRDefault="00383540" w:rsidP="000A1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383540" w:rsidRPr="00D06564" w:rsidRDefault="00215661" w:rsidP="00383540">
            <w:p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Vision of the Institution</w:t>
            </w:r>
          </w:p>
        </w:tc>
        <w:tc>
          <w:tcPr>
            <w:tcW w:w="1683" w:type="dxa"/>
            <w:vAlign w:val="center"/>
          </w:tcPr>
          <w:p w:rsidR="00383540" w:rsidRPr="00D06564" w:rsidRDefault="00EF38F5" w:rsidP="00EF38F5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3</w:t>
            </w:r>
          </w:p>
        </w:tc>
      </w:tr>
      <w:tr w:rsidR="00383540" w:rsidRPr="00D06564" w:rsidTr="00D06564">
        <w:trPr>
          <w:trHeight w:val="810"/>
        </w:trPr>
        <w:tc>
          <w:tcPr>
            <w:tcW w:w="1216" w:type="dxa"/>
            <w:vAlign w:val="center"/>
          </w:tcPr>
          <w:p w:rsidR="00383540" w:rsidRPr="00D06564" w:rsidRDefault="00383540" w:rsidP="000A1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383540" w:rsidRPr="00D06564" w:rsidRDefault="00383540" w:rsidP="000A18CD">
            <w:p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 xml:space="preserve">Mission of the </w:t>
            </w:r>
            <w:r w:rsidR="00215661"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 xml:space="preserve"> Institution</w:t>
            </w:r>
          </w:p>
        </w:tc>
        <w:tc>
          <w:tcPr>
            <w:tcW w:w="1683" w:type="dxa"/>
            <w:vAlign w:val="center"/>
          </w:tcPr>
          <w:p w:rsidR="00383540" w:rsidRPr="00D06564" w:rsidRDefault="00EF38F5" w:rsidP="00EF38F5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3</w:t>
            </w:r>
          </w:p>
        </w:tc>
      </w:tr>
      <w:tr w:rsidR="00383540" w:rsidRPr="00D06564" w:rsidTr="00D06564">
        <w:trPr>
          <w:trHeight w:val="810"/>
        </w:trPr>
        <w:tc>
          <w:tcPr>
            <w:tcW w:w="1216" w:type="dxa"/>
            <w:vAlign w:val="center"/>
          </w:tcPr>
          <w:p w:rsidR="00383540" w:rsidRPr="00D06564" w:rsidRDefault="00383540" w:rsidP="000A1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383540" w:rsidRPr="00D06564" w:rsidRDefault="00215661" w:rsidP="000A18CD">
            <w:pPr>
              <w:spacing w:line="360" w:lineRule="auto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sz w:val="36"/>
                <w:szCs w:val="36"/>
              </w:rPr>
              <w:t>Vision of the D</w:t>
            </w:r>
            <w:r w:rsidR="00383540" w:rsidRPr="00D06564">
              <w:rPr>
                <w:rFonts w:ascii="Cambria" w:hAnsi="Cambria" w:cs="Times New Roman"/>
                <w:b/>
                <w:sz w:val="36"/>
                <w:szCs w:val="36"/>
              </w:rPr>
              <w:t>epartment</w:t>
            </w:r>
          </w:p>
        </w:tc>
        <w:tc>
          <w:tcPr>
            <w:tcW w:w="1683" w:type="dxa"/>
            <w:vAlign w:val="center"/>
          </w:tcPr>
          <w:p w:rsidR="00383540" w:rsidRPr="00D06564" w:rsidRDefault="00B55A84" w:rsidP="00EF38F5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4</w:t>
            </w:r>
          </w:p>
        </w:tc>
      </w:tr>
      <w:tr w:rsidR="00383540" w:rsidRPr="00D06564" w:rsidTr="00D06564">
        <w:trPr>
          <w:trHeight w:val="810"/>
        </w:trPr>
        <w:tc>
          <w:tcPr>
            <w:tcW w:w="1216" w:type="dxa"/>
            <w:vAlign w:val="center"/>
          </w:tcPr>
          <w:p w:rsidR="00383540" w:rsidRPr="00D06564" w:rsidRDefault="00383540" w:rsidP="000A18CD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383540" w:rsidRPr="00D06564" w:rsidRDefault="00215661" w:rsidP="000A18CD">
            <w:pPr>
              <w:spacing w:line="360" w:lineRule="auto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sz w:val="36"/>
                <w:szCs w:val="36"/>
              </w:rPr>
              <w:t>Mission of the D</w:t>
            </w:r>
            <w:r w:rsidR="00383540" w:rsidRPr="00D06564">
              <w:rPr>
                <w:rFonts w:ascii="Cambria" w:hAnsi="Cambria" w:cs="Times New Roman"/>
                <w:b/>
                <w:sz w:val="36"/>
                <w:szCs w:val="36"/>
              </w:rPr>
              <w:t>epartment</w:t>
            </w:r>
          </w:p>
        </w:tc>
        <w:tc>
          <w:tcPr>
            <w:tcW w:w="1683" w:type="dxa"/>
            <w:vAlign w:val="center"/>
          </w:tcPr>
          <w:p w:rsidR="00383540" w:rsidRPr="00D06564" w:rsidRDefault="001D6FE6" w:rsidP="00EF38F5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4</w:t>
            </w:r>
          </w:p>
        </w:tc>
      </w:tr>
      <w:tr w:rsidR="00AE2BAA" w:rsidRPr="00D06564" w:rsidTr="00D06564">
        <w:trPr>
          <w:trHeight w:val="810"/>
        </w:trPr>
        <w:tc>
          <w:tcPr>
            <w:tcW w:w="1216" w:type="dxa"/>
            <w:vAlign w:val="center"/>
          </w:tcPr>
          <w:p w:rsidR="00AE2BAA" w:rsidRPr="00D06564" w:rsidRDefault="00AE2BAA" w:rsidP="00AE2BAA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AE2BAA" w:rsidRPr="00D06564" w:rsidRDefault="00AE2BAA" w:rsidP="00AE2BAA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bCs/>
                <w:color w:val="000000"/>
                <w:sz w:val="36"/>
                <w:szCs w:val="36"/>
              </w:rPr>
              <w:t>Computer Lab Do’s and Don’ts</w:t>
            </w:r>
          </w:p>
        </w:tc>
        <w:tc>
          <w:tcPr>
            <w:tcW w:w="1683" w:type="dxa"/>
            <w:vAlign w:val="center"/>
          </w:tcPr>
          <w:p w:rsidR="00AE2BAA" w:rsidRPr="00D06564" w:rsidRDefault="00AE2BAA" w:rsidP="00AE2BAA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5</w:t>
            </w:r>
          </w:p>
        </w:tc>
      </w:tr>
      <w:tr w:rsidR="00AE2BAA" w:rsidRPr="00D06564" w:rsidTr="00D06564">
        <w:trPr>
          <w:trHeight w:val="810"/>
        </w:trPr>
        <w:tc>
          <w:tcPr>
            <w:tcW w:w="1216" w:type="dxa"/>
            <w:vAlign w:val="center"/>
          </w:tcPr>
          <w:p w:rsidR="00AE2BAA" w:rsidRPr="00D06564" w:rsidRDefault="00AE2BAA" w:rsidP="00AE2BAA">
            <w:pPr>
              <w:pStyle w:val="ListParagraph"/>
              <w:numPr>
                <w:ilvl w:val="0"/>
                <w:numId w:val="4"/>
              </w:numPr>
              <w:autoSpaceDE w:val="0"/>
              <w:autoSpaceDN w:val="0"/>
              <w:adjustRightInd w:val="0"/>
              <w:jc w:val="both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</w:p>
        </w:tc>
        <w:tc>
          <w:tcPr>
            <w:tcW w:w="6106" w:type="dxa"/>
            <w:vAlign w:val="center"/>
          </w:tcPr>
          <w:p w:rsidR="00AE2BAA" w:rsidRPr="00D06564" w:rsidRDefault="00AE2BAA" w:rsidP="00AE2BAA">
            <w:pPr>
              <w:autoSpaceDE w:val="0"/>
              <w:autoSpaceDN w:val="0"/>
              <w:adjustRightInd w:val="0"/>
              <w:rPr>
                <w:rFonts w:ascii="Cambria" w:hAnsi="Cambria" w:cs="Times New Roman"/>
                <w:b/>
                <w:bCs/>
                <w:color w:val="000000"/>
                <w:sz w:val="36"/>
                <w:szCs w:val="36"/>
              </w:rPr>
            </w:pPr>
            <w:r w:rsidRPr="00D06564">
              <w:rPr>
                <w:rFonts w:ascii="Cambria" w:hAnsi="Cambria" w:cs="Times New Roman"/>
                <w:b/>
                <w:bCs/>
                <w:color w:val="000000"/>
                <w:sz w:val="36"/>
                <w:szCs w:val="36"/>
              </w:rPr>
              <w:t>List of Programs / Experiments</w:t>
            </w:r>
          </w:p>
        </w:tc>
        <w:tc>
          <w:tcPr>
            <w:tcW w:w="1683" w:type="dxa"/>
            <w:vAlign w:val="center"/>
          </w:tcPr>
          <w:p w:rsidR="00AE2BAA" w:rsidRPr="00D06564" w:rsidRDefault="00AE2BAA" w:rsidP="00AE2BAA">
            <w:pPr>
              <w:autoSpaceDE w:val="0"/>
              <w:autoSpaceDN w:val="0"/>
              <w:adjustRightInd w:val="0"/>
              <w:jc w:val="center"/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Cambria" w:hAnsi="Cambria" w:cs="Times New Roman"/>
                <w:b/>
                <w:color w:val="000000"/>
                <w:sz w:val="36"/>
                <w:szCs w:val="36"/>
              </w:rPr>
              <w:t>6</w:t>
            </w:r>
          </w:p>
        </w:tc>
      </w:tr>
    </w:tbl>
    <w:p w:rsidR="00383540" w:rsidRPr="00D06564" w:rsidRDefault="00383540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color w:val="000000"/>
          <w:sz w:val="32"/>
          <w:szCs w:val="32"/>
        </w:rPr>
      </w:pPr>
    </w:p>
    <w:p w:rsidR="00383540" w:rsidRPr="00D06564" w:rsidRDefault="00383540" w:rsidP="00383540">
      <w:pPr>
        <w:rPr>
          <w:rFonts w:ascii="Cambria" w:hAnsi="Cambria" w:cs="Times New Roman"/>
          <w:sz w:val="32"/>
          <w:szCs w:val="32"/>
        </w:rPr>
      </w:pPr>
    </w:p>
    <w:p w:rsidR="00383540" w:rsidRPr="00D06564" w:rsidRDefault="00383540" w:rsidP="00383540">
      <w:pPr>
        <w:rPr>
          <w:rFonts w:ascii="Cambria" w:hAnsi="Cambria" w:cs="Times New Roman"/>
          <w:sz w:val="32"/>
          <w:szCs w:val="32"/>
        </w:rPr>
      </w:pPr>
    </w:p>
    <w:p w:rsidR="00383540" w:rsidRPr="00D06564" w:rsidRDefault="00383540" w:rsidP="00383540">
      <w:pPr>
        <w:rPr>
          <w:rFonts w:ascii="Cambria" w:hAnsi="Cambria" w:cs="Times New Roman"/>
          <w:sz w:val="32"/>
          <w:szCs w:val="32"/>
        </w:rPr>
      </w:pPr>
    </w:p>
    <w:p w:rsidR="00383540" w:rsidRPr="00D06564" w:rsidRDefault="00383540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color w:val="000000"/>
          <w:sz w:val="32"/>
          <w:szCs w:val="32"/>
        </w:rPr>
      </w:pPr>
    </w:p>
    <w:p w:rsidR="00383540" w:rsidRPr="00D06564" w:rsidRDefault="00383540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color w:val="000000"/>
          <w:sz w:val="32"/>
          <w:szCs w:val="32"/>
        </w:rPr>
      </w:pPr>
    </w:p>
    <w:p w:rsidR="00383540" w:rsidRPr="00D06564" w:rsidRDefault="00383540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color w:val="000000"/>
          <w:sz w:val="32"/>
          <w:szCs w:val="32"/>
        </w:rPr>
      </w:pPr>
      <w:r w:rsidRPr="00D06564">
        <w:rPr>
          <w:rFonts w:ascii="Cambria" w:hAnsi="Cambria" w:cs="Times New Roman"/>
          <w:b/>
          <w:color w:val="000000"/>
          <w:sz w:val="32"/>
          <w:szCs w:val="32"/>
        </w:rPr>
        <w:br w:type="textWrapping" w:clear="all"/>
      </w:r>
    </w:p>
    <w:p w:rsidR="001E22B2" w:rsidRDefault="001E22B2" w:rsidP="00627D79">
      <w:pPr>
        <w:spacing w:before="240"/>
        <w:rPr>
          <w:rFonts w:ascii="Cambria" w:hAnsi="Cambria" w:cs="Times New Roman"/>
          <w:b/>
          <w:color w:val="000000"/>
          <w:sz w:val="32"/>
          <w:szCs w:val="32"/>
        </w:rPr>
      </w:pPr>
    </w:p>
    <w:p w:rsidR="00627D79" w:rsidRDefault="00627D79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AE2BAA" w:rsidRDefault="00AE2BAA" w:rsidP="00627D79">
      <w:pPr>
        <w:spacing w:before="240"/>
        <w:rPr>
          <w:rFonts w:ascii="Times New Roman" w:hAnsi="Times New Roman" w:cs="Times New Roman"/>
          <w:sz w:val="32"/>
        </w:rPr>
      </w:pPr>
    </w:p>
    <w:p w:rsidR="00062CB2" w:rsidRDefault="00627D79" w:rsidP="001E22B2">
      <w:pPr>
        <w:spacing w:before="240"/>
        <w:jc w:val="center"/>
        <w:rPr>
          <w:rFonts w:ascii="Cambria" w:hAnsi="Cambria" w:cs="Times New Roman"/>
          <w:b/>
          <w:bCs/>
          <w:sz w:val="32"/>
        </w:rPr>
      </w:pPr>
      <w:r w:rsidRPr="00627D79">
        <w:rPr>
          <w:rFonts w:ascii="Cambria" w:hAnsi="Cambria" w:cs="Times New Roman"/>
          <w:b/>
          <w:bCs/>
          <w:sz w:val="32"/>
        </w:rPr>
        <w:t>Department of Artificial Intelligence and Machine Learning</w:t>
      </w:r>
    </w:p>
    <w:p w:rsidR="00627D79" w:rsidRPr="00627D79" w:rsidRDefault="00627D79" w:rsidP="001E22B2">
      <w:pPr>
        <w:spacing w:before="240"/>
        <w:jc w:val="center"/>
        <w:rPr>
          <w:rFonts w:ascii="Cambria" w:hAnsi="Cambria" w:cs="Times New Roman"/>
          <w:b/>
          <w:bCs/>
          <w:sz w:val="32"/>
        </w:rPr>
      </w:pPr>
    </w:p>
    <w:p w:rsidR="00B2611F" w:rsidRPr="00D06564" w:rsidRDefault="00215661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sz w:val="32"/>
          <w:szCs w:val="32"/>
        </w:rPr>
      </w:pPr>
      <w:r w:rsidRPr="00D06564">
        <w:rPr>
          <w:rFonts w:ascii="Cambria" w:hAnsi="Cambria" w:cs="Times New Roman"/>
          <w:b/>
          <w:color w:val="000000"/>
          <w:sz w:val="32"/>
          <w:szCs w:val="32"/>
        </w:rPr>
        <w:t>Vision of the Institution</w:t>
      </w:r>
    </w:p>
    <w:p w:rsidR="00176574" w:rsidRPr="00D06564" w:rsidRDefault="00B2611F" w:rsidP="00B2611F">
      <w:pPr>
        <w:autoSpaceDE w:val="0"/>
        <w:autoSpaceDN w:val="0"/>
        <w:adjustRightInd w:val="0"/>
        <w:spacing w:after="0" w:line="360" w:lineRule="auto"/>
        <w:ind w:firstLine="720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wards building a dynamic learning community with ethical values, a kindled sense of environmental sustainability, and societal service, to meet global demands and challenges.</w:t>
      </w:r>
    </w:p>
    <w:p w:rsidR="00B2611F" w:rsidRPr="00D06564" w:rsidRDefault="00215661" w:rsidP="00B2611F">
      <w:pPr>
        <w:autoSpaceDE w:val="0"/>
        <w:autoSpaceDN w:val="0"/>
        <w:adjustRightInd w:val="0"/>
        <w:spacing w:line="240" w:lineRule="auto"/>
        <w:jc w:val="both"/>
        <w:rPr>
          <w:rFonts w:ascii="Cambria" w:hAnsi="Cambria" w:cs="Times New Roman"/>
          <w:b/>
          <w:sz w:val="32"/>
          <w:szCs w:val="32"/>
        </w:rPr>
      </w:pPr>
      <w:r w:rsidRPr="00D06564">
        <w:rPr>
          <w:rFonts w:ascii="Cambria" w:hAnsi="Cambria" w:cs="Times New Roman"/>
          <w:b/>
          <w:color w:val="000000"/>
          <w:sz w:val="32"/>
          <w:szCs w:val="32"/>
        </w:rPr>
        <w:t>Mission of the Institution</w:t>
      </w:r>
    </w:p>
    <w:p w:rsidR="00B2611F" w:rsidRPr="00D06564" w:rsidRDefault="00B2611F" w:rsidP="00080B85">
      <w:pPr>
        <w:autoSpaceDE w:val="0"/>
        <w:autoSpaceDN w:val="0"/>
        <w:adjustRightInd w:val="0"/>
        <w:spacing w:line="360" w:lineRule="auto"/>
        <w:ind w:firstLine="720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he institution is committed to transform lives and serve society through a quest for excellence in teaching, innovation, lifelong learning, cultural enrichment, and outreach services.</w:t>
      </w:r>
    </w:p>
    <w:p w:rsidR="00B2611F" w:rsidRPr="00D06564" w:rsidRDefault="00B2611F" w:rsidP="00B2611F">
      <w:p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 achieve its Vision and Mission, the College will endeavour:</w:t>
      </w:r>
    </w:p>
    <w:p w:rsidR="00B2611F" w:rsidRPr="00D06564" w:rsidRDefault="00B2611F" w:rsidP="00067E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 create an intellectually inspiring, academically challenging culture of teaching and leading-edge research conducive to academic/professional excellence and lifelong learning for the learner and learning process.</w:t>
      </w:r>
    </w:p>
    <w:p w:rsidR="00B2611F" w:rsidRPr="00D06564" w:rsidRDefault="00B2611F" w:rsidP="00067E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 provide holistic benchmarked education using state-of-art facilities in a participative learning environment for inculcating in-depth knowledge through accredited programs.</w:t>
      </w:r>
    </w:p>
    <w:p w:rsidR="00B2611F" w:rsidRPr="00D06564" w:rsidRDefault="00B2611F" w:rsidP="00067E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 create a collaborative environment for a free exchange of ideas where creativity, innovation and Entrepreneurship flourish.</w:t>
      </w:r>
    </w:p>
    <w:p w:rsidR="00B2611F" w:rsidRPr="00D06564" w:rsidRDefault="00B2611F" w:rsidP="00067E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New Roman"/>
          <w:color w:val="000000"/>
          <w:sz w:val="24"/>
          <w:szCs w:val="24"/>
        </w:rPr>
      </w:pPr>
      <w:r w:rsidRPr="00D06564">
        <w:rPr>
          <w:rFonts w:ascii="Cambria" w:hAnsi="Cambria" w:cs="Times New Roman"/>
          <w:color w:val="000000"/>
          <w:sz w:val="24"/>
          <w:szCs w:val="24"/>
        </w:rPr>
        <w:t>To produce industry-ready graduates by imparting value-added programs, skill development courses, improved industry institution interactions, and enhanced placement activities.</w:t>
      </w:r>
    </w:p>
    <w:p w:rsidR="00B2611F" w:rsidRPr="00D06564" w:rsidRDefault="00B2611F" w:rsidP="00067E5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360" w:lineRule="auto"/>
        <w:jc w:val="both"/>
        <w:rPr>
          <w:rFonts w:ascii="Cambria" w:hAnsi="Cambria" w:cs="Times Roman"/>
          <w:color w:val="000000"/>
          <w:sz w:val="24"/>
          <w:szCs w:val="24"/>
        </w:rPr>
      </w:pPr>
      <w:r w:rsidRPr="00D06564">
        <w:rPr>
          <w:rFonts w:ascii="Cambria" w:hAnsi="Cambria" w:cs="Times Roman"/>
          <w:color w:val="000000"/>
          <w:sz w:val="24"/>
          <w:szCs w:val="24"/>
        </w:rPr>
        <w:t>To inculcate, in our students, a deep sense of social responsibility, concern towards environmental sustainability &amp; development, and communal harmony that transform them into socially responsible citizens.</w:t>
      </w:r>
    </w:p>
    <w:p w:rsidR="00627D79" w:rsidRDefault="00627D79" w:rsidP="00B2611F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</w:p>
    <w:p w:rsidR="00627D79" w:rsidRDefault="00627D79" w:rsidP="00B2611F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</w:p>
    <w:p w:rsidR="00627D79" w:rsidRDefault="00627D79" w:rsidP="00B2611F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</w:p>
    <w:p w:rsidR="00627D79" w:rsidRDefault="00627D79" w:rsidP="00B2611F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</w:p>
    <w:p w:rsidR="00B55A84" w:rsidRDefault="00B55A84" w:rsidP="00B55A84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  <w:r w:rsidRPr="00ED1C2F">
        <w:rPr>
          <w:rFonts w:ascii="Cambria" w:hAnsi="Cambria"/>
          <w:b/>
          <w:sz w:val="32"/>
          <w:szCs w:val="32"/>
        </w:rPr>
        <w:lastRenderedPageBreak/>
        <w:t>Vision of the Department</w:t>
      </w:r>
    </w:p>
    <w:p w:rsidR="00B55A84" w:rsidRPr="0032716A" w:rsidRDefault="00B55A84" w:rsidP="00B55A84">
      <w:pPr>
        <w:pStyle w:val="ListParagraph"/>
        <w:numPr>
          <w:ilvl w:val="0"/>
          <w:numId w:val="13"/>
        </w:numPr>
        <w:spacing w:after="200" w:line="360" w:lineRule="auto"/>
        <w:jc w:val="both"/>
        <w:rPr>
          <w:rFonts w:ascii="Cambria" w:hAnsi="Cambria"/>
          <w:sz w:val="24"/>
          <w:szCs w:val="24"/>
        </w:rPr>
      </w:pPr>
      <w:r w:rsidRPr="0032716A">
        <w:rPr>
          <w:rFonts w:ascii="Cambria" w:hAnsi="Cambria"/>
          <w:sz w:val="24"/>
          <w:szCs w:val="24"/>
        </w:rPr>
        <w:t>To Develop Artificial Intelligence and Machine Learning Specialists who can serve in almost all ranges of employment.</w:t>
      </w:r>
    </w:p>
    <w:p w:rsidR="00B55A84" w:rsidRDefault="00B55A84" w:rsidP="00B55A84">
      <w:pPr>
        <w:spacing w:after="200" w:line="360" w:lineRule="auto"/>
        <w:jc w:val="both"/>
        <w:rPr>
          <w:rFonts w:ascii="Cambria" w:hAnsi="Cambria" w:cs="Times New Roman"/>
          <w:sz w:val="24"/>
        </w:rPr>
      </w:pPr>
    </w:p>
    <w:p w:rsidR="00B55A84" w:rsidRPr="000375A9" w:rsidRDefault="00B55A84" w:rsidP="00B55A84">
      <w:pPr>
        <w:spacing w:after="200" w:line="360" w:lineRule="auto"/>
        <w:jc w:val="both"/>
        <w:rPr>
          <w:rFonts w:ascii="Cambria" w:hAnsi="Cambria" w:cs="Times New Roman"/>
          <w:sz w:val="24"/>
        </w:rPr>
      </w:pPr>
    </w:p>
    <w:p w:rsidR="00B55A84" w:rsidRPr="00ED1C2F" w:rsidRDefault="00B55A84" w:rsidP="00B55A84">
      <w:pPr>
        <w:spacing w:line="360" w:lineRule="auto"/>
        <w:jc w:val="both"/>
        <w:rPr>
          <w:rFonts w:ascii="Cambria" w:hAnsi="Cambria"/>
          <w:b/>
          <w:sz w:val="32"/>
          <w:szCs w:val="32"/>
        </w:rPr>
      </w:pPr>
      <w:r w:rsidRPr="00ED1C2F">
        <w:rPr>
          <w:rFonts w:ascii="Cambria" w:hAnsi="Cambria"/>
          <w:b/>
          <w:sz w:val="32"/>
          <w:szCs w:val="32"/>
        </w:rPr>
        <w:t>Mission of the Department</w:t>
      </w:r>
    </w:p>
    <w:p w:rsidR="00B55A84" w:rsidRPr="0032716A" w:rsidRDefault="00B55A84" w:rsidP="00B55A84">
      <w:pPr>
        <w:spacing w:after="200" w:line="360" w:lineRule="auto"/>
        <w:jc w:val="both"/>
        <w:rPr>
          <w:rFonts w:ascii="Cambria" w:hAnsi="Cambria"/>
        </w:rPr>
      </w:pPr>
      <w:r w:rsidRPr="00D06564">
        <w:rPr>
          <w:rFonts w:ascii="Cambria" w:hAnsi="Cambria"/>
          <w:sz w:val="32"/>
          <w:szCs w:val="32"/>
        </w:rPr>
        <w:t>M1:</w:t>
      </w:r>
      <w:r w:rsidRPr="00D06564">
        <w:rPr>
          <w:rFonts w:ascii="Cambria" w:hAnsi="Cambria"/>
          <w:sz w:val="24"/>
        </w:rPr>
        <w:t xml:space="preserve"> </w:t>
      </w:r>
      <w:r w:rsidRPr="0032716A">
        <w:rPr>
          <w:rFonts w:ascii="Cambria" w:hAnsi="Cambria"/>
          <w:sz w:val="24"/>
          <w:szCs w:val="24"/>
        </w:rPr>
        <w:t>To strive for excellence in development and deployment of Artificial Intelligence and Machine Learning.</w:t>
      </w:r>
    </w:p>
    <w:p w:rsidR="00B55A84" w:rsidRPr="0032716A" w:rsidRDefault="00B55A84" w:rsidP="00B55A84">
      <w:pPr>
        <w:spacing w:after="200" w:line="360" w:lineRule="auto"/>
        <w:jc w:val="both"/>
        <w:rPr>
          <w:rFonts w:ascii="Cambria" w:hAnsi="Cambria"/>
          <w:sz w:val="24"/>
          <w:szCs w:val="24"/>
        </w:rPr>
      </w:pPr>
      <w:r w:rsidRPr="00D06564">
        <w:rPr>
          <w:rFonts w:ascii="Cambria" w:hAnsi="Cambria"/>
          <w:sz w:val="32"/>
          <w:szCs w:val="32"/>
        </w:rPr>
        <w:t>M2</w:t>
      </w:r>
      <w:r w:rsidRPr="00D06564">
        <w:rPr>
          <w:rFonts w:ascii="Cambria" w:hAnsi="Cambria" w:cs="Times New Roman"/>
          <w:color w:val="000000" w:themeColor="text1"/>
          <w:sz w:val="24"/>
          <w:szCs w:val="24"/>
        </w:rPr>
        <w:t xml:space="preserve">: </w:t>
      </w:r>
      <w:r w:rsidRPr="0032716A">
        <w:rPr>
          <w:rFonts w:ascii="Cambria" w:hAnsi="Cambria"/>
          <w:sz w:val="24"/>
          <w:szCs w:val="24"/>
        </w:rPr>
        <w:t>To develop young professionals with active and creative minds, a sense of understanding and compassion for others, and courage to act on their beliefs.</w:t>
      </w:r>
    </w:p>
    <w:p w:rsidR="00B55A84" w:rsidRPr="0032716A" w:rsidRDefault="00B55A84" w:rsidP="00B55A84">
      <w:pPr>
        <w:spacing w:after="200" w:line="360" w:lineRule="auto"/>
        <w:jc w:val="both"/>
        <w:rPr>
          <w:rFonts w:ascii="Cambria" w:hAnsi="Cambria"/>
          <w:sz w:val="24"/>
          <w:szCs w:val="24"/>
        </w:rPr>
      </w:pPr>
      <w:r w:rsidRPr="00D06564">
        <w:rPr>
          <w:rFonts w:ascii="Cambria" w:hAnsi="Cambria"/>
          <w:sz w:val="32"/>
          <w:szCs w:val="32"/>
        </w:rPr>
        <w:t>M3:</w:t>
      </w:r>
      <w:r w:rsidRPr="00D06564">
        <w:rPr>
          <w:rFonts w:ascii="Cambria" w:hAnsi="Cambria"/>
          <w:sz w:val="24"/>
        </w:rPr>
        <w:t xml:space="preserve"> </w:t>
      </w:r>
      <w:r w:rsidRPr="0032716A">
        <w:rPr>
          <w:rFonts w:ascii="Cambria" w:hAnsi="Cambria"/>
          <w:sz w:val="24"/>
          <w:szCs w:val="24"/>
        </w:rPr>
        <w:t>To produce self-reliant, self-motivated and socially sensitive young AI graduates who can cater to the requirements of academia, industry, and research.</w:t>
      </w:r>
    </w:p>
    <w:p w:rsidR="00B55A84" w:rsidRPr="0032716A" w:rsidRDefault="00B55A84" w:rsidP="00B55A84">
      <w:pPr>
        <w:spacing w:after="200" w:line="360" w:lineRule="auto"/>
        <w:jc w:val="both"/>
        <w:rPr>
          <w:rFonts w:ascii="Cambria" w:hAnsi="Cambria"/>
          <w:sz w:val="24"/>
          <w:szCs w:val="24"/>
        </w:rPr>
      </w:pPr>
      <w:r w:rsidRPr="00D06564">
        <w:rPr>
          <w:rFonts w:ascii="Cambria" w:hAnsi="Cambria"/>
          <w:color w:val="000000" w:themeColor="text1"/>
          <w:sz w:val="32"/>
          <w:szCs w:val="32"/>
        </w:rPr>
        <w:t>M4</w:t>
      </w:r>
      <w:r w:rsidRPr="00D06564">
        <w:rPr>
          <w:rFonts w:ascii="Cambria" w:hAnsi="Cambria" w:cs="Times New Roman"/>
          <w:color w:val="000000" w:themeColor="text1"/>
          <w:sz w:val="32"/>
          <w:szCs w:val="32"/>
        </w:rPr>
        <w:t>:</w:t>
      </w:r>
      <w:r w:rsidRPr="00D06564">
        <w:rPr>
          <w:rFonts w:ascii="Cambria" w:hAnsi="Cambria" w:cs="Times New Roman"/>
          <w:color w:val="000000" w:themeColor="text1"/>
          <w:sz w:val="24"/>
        </w:rPr>
        <w:t xml:space="preserve"> </w:t>
      </w:r>
      <w:r w:rsidRPr="0032716A">
        <w:rPr>
          <w:rFonts w:ascii="Cambria" w:hAnsi="Cambria"/>
          <w:sz w:val="24"/>
          <w:szCs w:val="24"/>
        </w:rPr>
        <w:t>To provide opportunities for Life Long Learning in the field of artificial intelligence.</w:t>
      </w:r>
    </w:p>
    <w:p w:rsidR="001D6FE6" w:rsidRPr="00D06564" w:rsidRDefault="001D6FE6" w:rsidP="001D6FE6">
      <w:pPr>
        <w:spacing w:after="200" w:line="360" w:lineRule="auto"/>
        <w:jc w:val="both"/>
        <w:rPr>
          <w:rFonts w:ascii="Cambria" w:hAnsi="Cambria"/>
          <w:sz w:val="24"/>
        </w:rPr>
      </w:pPr>
    </w:p>
    <w:p w:rsidR="00067E5F" w:rsidRPr="00080B85" w:rsidRDefault="00067E5F" w:rsidP="00176574">
      <w:pPr>
        <w:rPr>
          <w:sz w:val="32"/>
          <w:szCs w:val="32"/>
        </w:rPr>
      </w:pPr>
    </w:p>
    <w:p w:rsidR="00176574" w:rsidRDefault="00067E5F" w:rsidP="00176574">
      <w:r>
        <w:br w:type="textWrapping" w:clear="all"/>
      </w:r>
    </w:p>
    <w:p w:rsidR="00B55A84" w:rsidRDefault="00B55A84" w:rsidP="00176574">
      <w:pPr>
        <w:rPr>
          <w:noProof/>
          <w:lang w:val="en-US" w:bidi="ta-IN"/>
        </w:rPr>
      </w:pPr>
    </w:p>
    <w:p w:rsidR="00176574" w:rsidRDefault="00176574" w:rsidP="00176574"/>
    <w:p w:rsidR="00176574" w:rsidRDefault="00176574" w:rsidP="005C06AB">
      <w:pPr>
        <w:jc w:val="center"/>
        <w:rPr>
          <w:noProof/>
          <w:lang w:val="en-US" w:bidi="ta-IN"/>
        </w:rPr>
      </w:pPr>
    </w:p>
    <w:p w:rsidR="00B55A84" w:rsidRDefault="00B55A84" w:rsidP="005C06AB">
      <w:pPr>
        <w:jc w:val="center"/>
        <w:rPr>
          <w:noProof/>
          <w:lang w:val="en-US" w:bidi="ta-IN"/>
        </w:rPr>
      </w:pPr>
    </w:p>
    <w:p w:rsidR="00B55A84" w:rsidRDefault="00B55A84" w:rsidP="005C06AB">
      <w:pPr>
        <w:jc w:val="center"/>
        <w:rPr>
          <w:noProof/>
          <w:lang w:val="en-US" w:bidi="ta-IN"/>
        </w:rPr>
      </w:pPr>
    </w:p>
    <w:p w:rsidR="00B55A84" w:rsidRDefault="00B55A84" w:rsidP="005C06AB">
      <w:pPr>
        <w:jc w:val="center"/>
        <w:rPr>
          <w:noProof/>
          <w:lang w:val="en-US" w:bidi="ta-IN"/>
        </w:rPr>
      </w:pPr>
    </w:p>
    <w:p w:rsidR="00B55A84" w:rsidRDefault="00B55A84" w:rsidP="00B55A84">
      <w:pPr>
        <w:jc w:val="center"/>
        <w:rPr>
          <w:noProof/>
          <w:lang w:val="en-US" w:bidi="ta-IN"/>
        </w:rPr>
      </w:pPr>
    </w:p>
    <w:p w:rsidR="00703AE5" w:rsidRPr="00AE2BAA" w:rsidRDefault="00D07BF5" w:rsidP="00AE2BAA">
      <w:pPr>
        <w:tabs>
          <w:tab w:val="left" w:pos="5715"/>
        </w:tabs>
      </w:pPr>
      <w:r>
        <w:lastRenderedPageBreak/>
        <w:tab/>
      </w:r>
    </w:p>
    <w:p w:rsidR="008C7C6F" w:rsidRPr="00547436" w:rsidRDefault="008C7C6F" w:rsidP="00336161">
      <w:pPr>
        <w:tabs>
          <w:tab w:val="left" w:pos="5715"/>
        </w:tabs>
        <w:jc w:val="center"/>
        <w:rPr>
          <w:rFonts w:ascii="Cambria" w:hAnsi="Cambria"/>
          <w:b/>
          <w:bCs/>
          <w:sz w:val="56"/>
        </w:rPr>
      </w:pPr>
      <w:r w:rsidRPr="00547436">
        <w:rPr>
          <w:rFonts w:ascii="Cambria" w:hAnsi="Cambria"/>
          <w:b/>
          <w:bCs/>
          <w:sz w:val="56"/>
        </w:rPr>
        <w:t>Laboratory Do’s and Don’ts</w:t>
      </w:r>
    </w:p>
    <w:p w:rsidR="008C7C6F" w:rsidRPr="00D06564" w:rsidRDefault="00BA4540" w:rsidP="00BA4540">
      <w:pPr>
        <w:tabs>
          <w:tab w:val="left" w:pos="5715"/>
        </w:tabs>
        <w:rPr>
          <w:rFonts w:ascii="Cambria" w:hAnsi="Cambria"/>
          <w:b/>
          <w:sz w:val="28"/>
          <w:szCs w:val="28"/>
        </w:rPr>
      </w:pPr>
      <w:r w:rsidRPr="00D06564">
        <w:rPr>
          <w:rFonts w:ascii="Cambria" w:hAnsi="Cambria"/>
          <w:b/>
          <w:sz w:val="28"/>
          <w:szCs w:val="28"/>
        </w:rPr>
        <w:t>Do’s:-</w:t>
      </w:r>
    </w:p>
    <w:p w:rsidR="00315E7B" w:rsidRPr="00D06564" w:rsidRDefault="00315E7B" w:rsidP="00315E7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Remove your shoes or wear foot socks before you enter the lab</w:t>
      </w:r>
    </w:p>
    <w:p w:rsidR="001D6FE6" w:rsidRPr="00D06564" w:rsidRDefault="001D6FE6" w:rsidP="00315E7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  <w:t>Always keep quiet.</w:t>
      </w:r>
      <w:r w:rsidR="00315E7B" w:rsidRPr="00D06564">
        <w:rPr>
          <w:rFonts w:ascii="Cambria" w:hAnsi="Cambria"/>
          <w:color w:val="000000"/>
          <w:sz w:val="27"/>
          <w:szCs w:val="27"/>
        </w:rPr>
        <w:t xml:space="preserve"> </w:t>
      </w:r>
      <w:r w:rsidR="00315E7B" w:rsidRPr="00D06564">
        <w:rPr>
          <w:rStyle w:val="Strong"/>
          <w:rFonts w:ascii="Cambria" w:hAnsi="Cambria" w:cs="Times New Roman"/>
          <w:b w:val="0"/>
          <w:color w:val="000000"/>
          <w:sz w:val="24"/>
          <w:szCs w:val="24"/>
        </w:rPr>
        <w:t>Be considerate to other lab users.</w:t>
      </w:r>
    </w:p>
    <w:p w:rsidR="001D6FE6" w:rsidRPr="00D06564" w:rsidRDefault="001D6FE6" w:rsidP="00315E7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  <w:t>Report any problems with the computer to the person in charge.</w:t>
      </w:r>
    </w:p>
    <w:p w:rsidR="001D6FE6" w:rsidRPr="00D06564" w:rsidRDefault="001D6FE6" w:rsidP="00315E7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  <w:t>Shut down the computer properly.</w:t>
      </w:r>
    </w:p>
    <w:p w:rsidR="00BA4540" w:rsidRPr="00D06564" w:rsidRDefault="001D6FE6" w:rsidP="00315E7B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Style w:val="Strong"/>
          <w:rFonts w:ascii="Cambria" w:hAnsi="Cambria" w:cs="Times New Roman"/>
          <w:b w:val="0"/>
          <w:color w:val="000000" w:themeColor="text1"/>
          <w:sz w:val="24"/>
          <w:szCs w:val="24"/>
          <w:shd w:val="clear" w:color="auto" w:fill="FFFFFF"/>
        </w:rPr>
        <w:t>Do not change computer settings or backgrounds. </w:t>
      </w:r>
    </w:p>
    <w:p w:rsidR="00BA4540" w:rsidRPr="00D06564" w:rsidRDefault="00BA4540" w:rsidP="00BA4540">
      <w:pPr>
        <w:tabs>
          <w:tab w:val="left" w:pos="5715"/>
        </w:tabs>
        <w:rPr>
          <w:rFonts w:ascii="Cambria" w:hAnsi="Cambria"/>
          <w:b/>
          <w:sz w:val="28"/>
          <w:szCs w:val="28"/>
        </w:rPr>
      </w:pPr>
      <w:r w:rsidRPr="00D06564">
        <w:rPr>
          <w:rFonts w:ascii="Cambria" w:hAnsi="Cambria"/>
          <w:b/>
          <w:sz w:val="28"/>
          <w:szCs w:val="28"/>
        </w:rPr>
        <w:t>Don’ts:-</w:t>
      </w:r>
    </w:p>
    <w:p w:rsidR="00315E7B" w:rsidRPr="00D06564" w:rsidRDefault="00315E7B" w:rsidP="00315E7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Do not bring any food or drinks in the computer room.</w:t>
      </w:r>
    </w:p>
    <w:p w:rsidR="00315E7B" w:rsidRPr="00D06564" w:rsidRDefault="00315E7B" w:rsidP="00315E7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Don’t damage, remove, or disconnect any labels, parts, cables or equipment.</w:t>
      </w:r>
    </w:p>
    <w:p w:rsidR="00315E7B" w:rsidRPr="00D06564" w:rsidRDefault="00315E7B" w:rsidP="00315E7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 Do not install or download any software or modify or delete any system files on any lab computers.</w:t>
      </w:r>
    </w:p>
    <w:p w:rsidR="00315E7B" w:rsidRPr="00D06564" w:rsidRDefault="00315E7B" w:rsidP="00315E7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If you leave the lab, do not leave your personal belongings unattended.</w:t>
      </w:r>
    </w:p>
    <w:p w:rsidR="00315E7B" w:rsidRPr="00D06564" w:rsidRDefault="00315E7B" w:rsidP="00315E7B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Cambria" w:eastAsia="Times New Roman" w:hAnsi="Cambria" w:cs="Times New Roman"/>
          <w:color w:val="000000" w:themeColor="text1"/>
          <w:sz w:val="24"/>
          <w:szCs w:val="24"/>
          <w:lang w:val="en-IN" w:eastAsia="en-IN"/>
        </w:rPr>
      </w:pPr>
      <w:r w:rsidRPr="00D06564">
        <w:rPr>
          <w:rFonts w:ascii="Cambria" w:hAnsi="Cambria" w:cs="Times New Roman"/>
          <w:bCs/>
          <w:color w:val="000000"/>
          <w:sz w:val="24"/>
          <w:szCs w:val="24"/>
        </w:rPr>
        <w:t>If you leave the lab, do not leave your personal belongings unattended. </w:t>
      </w:r>
    </w:p>
    <w:p w:rsidR="00BA4540" w:rsidRPr="00D06564" w:rsidRDefault="00BA4540" w:rsidP="001D6FE6">
      <w:pPr>
        <w:tabs>
          <w:tab w:val="left" w:pos="5715"/>
        </w:tabs>
        <w:rPr>
          <w:rFonts w:ascii="Cambria" w:hAnsi="Cambria"/>
          <w:sz w:val="24"/>
          <w:szCs w:val="24"/>
        </w:rPr>
      </w:pPr>
    </w:p>
    <w:p w:rsidR="008C7C6F" w:rsidRPr="00D06564" w:rsidRDefault="008C7C6F" w:rsidP="00336161">
      <w:pPr>
        <w:tabs>
          <w:tab w:val="left" w:pos="5715"/>
        </w:tabs>
        <w:jc w:val="center"/>
        <w:rPr>
          <w:rFonts w:ascii="Cambria" w:hAnsi="Cambria"/>
          <w:sz w:val="56"/>
        </w:rPr>
      </w:pPr>
    </w:p>
    <w:p w:rsidR="008C7C6F" w:rsidRDefault="008C7C6F" w:rsidP="00336161">
      <w:pPr>
        <w:tabs>
          <w:tab w:val="left" w:pos="5715"/>
        </w:tabs>
        <w:jc w:val="center"/>
        <w:rPr>
          <w:sz w:val="56"/>
        </w:rPr>
      </w:pPr>
    </w:p>
    <w:p w:rsidR="008C7C6F" w:rsidRDefault="008C7C6F" w:rsidP="00336161">
      <w:pPr>
        <w:tabs>
          <w:tab w:val="left" w:pos="5715"/>
        </w:tabs>
        <w:jc w:val="center"/>
        <w:rPr>
          <w:sz w:val="56"/>
        </w:rPr>
      </w:pPr>
    </w:p>
    <w:p w:rsidR="008C7C6F" w:rsidRDefault="008C7C6F" w:rsidP="00336161">
      <w:pPr>
        <w:tabs>
          <w:tab w:val="left" w:pos="5715"/>
        </w:tabs>
        <w:jc w:val="center"/>
        <w:rPr>
          <w:sz w:val="56"/>
        </w:rPr>
      </w:pPr>
    </w:p>
    <w:p w:rsidR="00703AE5" w:rsidRDefault="00703AE5" w:rsidP="00336161">
      <w:pPr>
        <w:tabs>
          <w:tab w:val="left" w:pos="5715"/>
        </w:tabs>
        <w:jc w:val="center"/>
        <w:rPr>
          <w:sz w:val="56"/>
        </w:rPr>
      </w:pPr>
    </w:p>
    <w:p w:rsidR="00703AE5" w:rsidRDefault="00703AE5" w:rsidP="00336161">
      <w:pPr>
        <w:tabs>
          <w:tab w:val="left" w:pos="5715"/>
        </w:tabs>
        <w:jc w:val="center"/>
        <w:rPr>
          <w:rFonts w:ascii="Cambria" w:hAnsi="Cambria"/>
          <w:b/>
          <w:sz w:val="44"/>
          <w:szCs w:val="44"/>
        </w:rPr>
      </w:pPr>
    </w:p>
    <w:p w:rsidR="00AE2BAA" w:rsidRDefault="00AE2BAA" w:rsidP="00336161">
      <w:pPr>
        <w:tabs>
          <w:tab w:val="left" w:pos="5715"/>
        </w:tabs>
        <w:jc w:val="center"/>
        <w:rPr>
          <w:rFonts w:ascii="Cambria" w:hAnsi="Cambria"/>
          <w:b/>
          <w:sz w:val="44"/>
          <w:szCs w:val="44"/>
        </w:rPr>
      </w:pPr>
    </w:p>
    <w:p w:rsidR="00AE2BAA" w:rsidRDefault="00AE2BAA" w:rsidP="00336161">
      <w:pPr>
        <w:tabs>
          <w:tab w:val="left" w:pos="5715"/>
        </w:tabs>
        <w:jc w:val="center"/>
        <w:rPr>
          <w:rFonts w:ascii="Cambria" w:hAnsi="Cambria"/>
          <w:b/>
          <w:sz w:val="44"/>
          <w:szCs w:val="44"/>
        </w:rPr>
      </w:pPr>
    </w:p>
    <w:p w:rsidR="00D07BF5" w:rsidRPr="00D06564" w:rsidRDefault="00D07BF5" w:rsidP="00336161">
      <w:pPr>
        <w:tabs>
          <w:tab w:val="left" w:pos="5715"/>
        </w:tabs>
        <w:jc w:val="center"/>
        <w:rPr>
          <w:rFonts w:ascii="Cambria" w:hAnsi="Cambria"/>
          <w:b/>
          <w:sz w:val="44"/>
          <w:szCs w:val="44"/>
        </w:rPr>
      </w:pPr>
      <w:r w:rsidRPr="00D06564">
        <w:rPr>
          <w:rFonts w:ascii="Cambria" w:hAnsi="Cambria"/>
          <w:b/>
          <w:sz w:val="44"/>
          <w:szCs w:val="44"/>
        </w:rPr>
        <w:t>Index</w:t>
      </w:r>
    </w:p>
    <w:p w:rsidR="003703DF" w:rsidRPr="00D06564" w:rsidRDefault="003703DF" w:rsidP="00336161">
      <w:pPr>
        <w:tabs>
          <w:tab w:val="left" w:pos="5715"/>
        </w:tabs>
        <w:jc w:val="center"/>
        <w:rPr>
          <w:rFonts w:ascii="Cambria" w:hAnsi="Cambria"/>
          <w:b/>
          <w:sz w:val="32"/>
          <w:szCs w:val="32"/>
        </w:rPr>
      </w:pPr>
      <w:r w:rsidRPr="00D06564">
        <w:rPr>
          <w:rFonts w:ascii="Cambria" w:hAnsi="Cambria"/>
          <w:b/>
          <w:sz w:val="32"/>
          <w:szCs w:val="32"/>
        </w:rPr>
        <w:t>List of Programs / List of Experimen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9"/>
        <w:gridCol w:w="5103"/>
        <w:gridCol w:w="993"/>
      </w:tblGrid>
      <w:tr w:rsidR="00703AE5" w:rsidRPr="00547436" w:rsidTr="003703DF">
        <w:trPr>
          <w:trHeight w:val="510"/>
          <w:jc w:val="center"/>
        </w:trPr>
        <w:tc>
          <w:tcPr>
            <w:tcW w:w="1129" w:type="dxa"/>
          </w:tcPr>
          <w:p w:rsidR="00703AE5" w:rsidRPr="00547436" w:rsidRDefault="00703AE5" w:rsidP="00D07BF5">
            <w:pPr>
              <w:tabs>
                <w:tab w:val="left" w:pos="5715"/>
              </w:tabs>
              <w:rPr>
                <w:rFonts w:ascii="Cambria" w:hAnsi="Cambria"/>
                <w:b/>
                <w:bCs/>
              </w:rPr>
            </w:pPr>
            <w:r w:rsidRPr="00547436">
              <w:rPr>
                <w:rFonts w:ascii="Cambria" w:hAnsi="Cambria"/>
                <w:b/>
                <w:bCs/>
              </w:rPr>
              <w:t>S. No./</w:t>
            </w:r>
          </w:p>
          <w:p w:rsidR="00703AE5" w:rsidRPr="00547436" w:rsidRDefault="00703AE5" w:rsidP="00D07BF5">
            <w:pPr>
              <w:tabs>
                <w:tab w:val="left" w:pos="5715"/>
              </w:tabs>
              <w:rPr>
                <w:rFonts w:ascii="Cambria" w:hAnsi="Cambria"/>
                <w:b/>
                <w:bCs/>
              </w:rPr>
            </w:pPr>
            <w:r w:rsidRPr="00547436">
              <w:rPr>
                <w:rFonts w:ascii="Cambria" w:hAnsi="Cambria"/>
                <w:b/>
                <w:bCs/>
              </w:rPr>
              <w:t>Exp. No.</w:t>
            </w:r>
          </w:p>
        </w:tc>
        <w:tc>
          <w:tcPr>
            <w:tcW w:w="5103" w:type="dxa"/>
          </w:tcPr>
          <w:p w:rsidR="00703AE5" w:rsidRPr="00547436" w:rsidRDefault="00703AE5" w:rsidP="003703DF">
            <w:pPr>
              <w:tabs>
                <w:tab w:val="left" w:pos="5715"/>
              </w:tabs>
              <w:rPr>
                <w:rFonts w:ascii="Cambria" w:hAnsi="Cambria"/>
                <w:b/>
                <w:bCs/>
              </w:rPr>
            </w:pPr>
            <w:r w:rsidRPr="00547436">
              <w:rPr>
                <w:rFonts w:ascii="Cambria" w:hAnsi="Cambria"/>
                <w:b/>
                <w:bCs/>
              </w:rPr>
              <w:t>Program Name /Title of the Experiment</w:t>
            </w:r>
          </w:p>
        </w:tc>
        <w:tc>
          <w:tcPr>
            <w:tcW w:w="993" w:type="dxa"/>
          </w:tcPr>
          <w:p w:rsidR="00703AE5" w:rsidRPr="00547436" w:rsidRDefault="00703AE5" w:rsidP="00D07BF5">
            <w:pPr>
              <w:tabs>
                <w:tab w:val="left" w:pos="5715"/>
              </w:tabs>
              <w:rPr>
                <w:rFonts w:ascii="Cambria" w:hAnsi="Cambria"/>
                <w:b/>
                <w:bCs/>
              </w:rPr>
            </w:pPr>
            <w:r w:rsidRPr="00547436">
              <w:rPr>
                <w:rFonts w:ascii="Cambria" w:hAnsi="Cambria"/>
                <w:b/>
                <w:bCs/>
              </w:rPr>
              <w:t>Page no.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BIODATA</w:t>
            </w:r>
          </w:p>
        </w:tc>
        <w:tc>
          <w:tcPr>
            <w:tcW w:w="99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BIGGEST NUMBER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SUM OF ELEMENTS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13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MATRIX ADDITION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GREATEST COMMON FACTOR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21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FACTORIAL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24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FIBONACCI SERIES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27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PRIME NUMBERS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30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SORTING - LIST,TUPLE AND STRING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33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CALCULATOR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38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LINEAR SEARCH AND BINARY SEARCH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42</w:t>
            </w:r>
          </w:p>
        </w:tc>
      </w:tr>
      <w:tr w:rsidR="00703AE5" w:rsidRPr="00D06564" w:rsidTr="003703DF">
        <w:trPr>
          <w:trHeight w:val="510"/>
          <w:jc w:val="center"/>
        </w:trPr>
        <w:tc>
          <w:tcPr>
            <w:tcW w:w="1129" w:type="dxa"/>
          </w:tcPr>
          <w:p w:rsidR="00703AE5" w:rsidRPr="00D06564" w:rsidRDefault="00703AE5" w:rsidP="00336161">
            <w:pPr>
              <w:pStyle w:val="ListParagraph"/>
              <w:numPr>
                <w:ilvl w:val="0"/>
                <w:numId w:val="3"/>
              </w:numPr>
              <w:tabs>
                <w:tab w:val="left" w:pos="5715"/>
              </w:tabs>
              <w:rPr>
                <w:rFonts w:ascii="Cambria" w:hAnsi="Cambria"/>
              </w:rPr>
            </w:pPr>
          </w:p>
        </w:tc>
        <w:tc>
          <w:tcPr>
            <w:tcW w:w="5103" w:type="dxa"/>
          </w:tcPr>
          <w:p w:rsidR="00703AE5" w:rsidRPr="00D06564" w:rsidRDefault="00703AE5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 w:rsidRPr="00D06564">
              <w:rPr>
                <w:rFonts w:ascii="Cambria" w:hAnsi="Cambria"/>
              </w:rPr>
              <w:t>RANDOM NUMBERS</w:t>
            </w:r>
          </w:p>
        </w:tc>
        <w:tc>
          <w:tcPr>
            <w:tcW w:w="993" w:type="dxa"/>
          </w:tcPr>
          <w:p w:rsidR="00703AE5" w:rsidRPr="00D06564" w:rsidRDefault="00AE2BAA" w:rsidP="00D07BF5">
            <w:pPr>
              <w:tabs>
                <w:tab w:val="left" w:pos="5715"/>
              </w:tabs>
              <w:rPr>
                <w:rFonts w:ascii="Cambria" w:hAnsi="Cambria"/>
              </w:rPr>
            </w:pPr>
            <w:r>
              <w:rPr>
                <w:rFonts w:ascii="Cambria" w:hAnsi="Cambria"/>
              </w:rPr>
              <w:t>46</w:t>
            </w:r>
          </w:p>
        </w:tc>
      </w:tr>
    </w:tbl>
    <w:p w:rsidR="00336161" w:rsidRDefault="00336161" w:rsidP="00D07BF5">
      <w:pPr>
        <w:tabs>
          <w:tab w:val="left" w:pos="5715"/>
        </w:tabs>
      </w:pPr>
    </w:p>
    <w:p w:rsidR="002C4DD0" w:rsidRDefault="002C4DD0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315E7B" w:rsidRDefault="00315E7B" w:rsidP="00336161">
      <w:pPr>
        <w:tabs>
          <w:tab w:val="left" w:pos="5715"/>
        </w:tabs>
        <w:jc w:val="center"/>
      </w:pPr>
    </w:p>
    <w:p w:rsidR="00122710" w:rsidRDefault="00122710" w:rsidP="00336161">
      <w:pPr>
        <w:tabs>
          <w:tab w:val="left" w:pos="5715"/>
        </w:tabs>
        <w:jc w:val="center"/>
      </w:pPr>
    </w:p>
    <w:p w:rsidR="00547436" w:rsidRDefault="00547436" w:rsidP="00336161">
      <w:pPr>
        <w:tabs>
          <w:tab w:val="left" w:pos="5715"/>
        </w:tabs>
        <w:jc w:val="center"/>
      </w:pPr>
    </w:p>
    <w:p w:rsidR="00547436" w:rsidRDefault="00547436" w:rsidP="00336161">
      <w:pPr>
        <w:tabs>
          <w:tab w:val="left" w:pos="5715"/>
        </w:tabs>
        <w:jc w:val="center"/>
      </w:pPr>
    </w:p>
    <w:p w:rsidR="00122710" w:rsidRPr="00F33954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F33954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F33954">
        <w:rPr>
          <w:rFonts w:ascii="Times New Roman" w:hAnsi="Times New Roman" w:cs="Times New Roman"/>
          <w:b/>
          <w:sz w:val="24"/>
          <w:szCs w:val="24"/>
        </w:rPr>
        <w:t>: 1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BIODATA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8"/>
          <w:szCs w:val="28"/>
        </w:rPr>
        <w:t>AIM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>-</w:t>
      </w:r>
    </w:p>
    <w:p w:rsidR="00122710" w:rsidRPr="00F33954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Write a python program that displays the following information: Your name, Full address Mobile number, College name, Course subjects</w:t>
      </w:r>
    </w:p>
    <w:p w:rsidR="00122710" w:rsidRPr="00F33954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– Create the variables for holding name, address, mobile number, college name and  </w:t>
      </w:r>
    </w:p>
    <w:p w:rsidR="00122710" w:rsidRDefault="00122710" w:rsidP="0012271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Subjec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Fetch all the values for name, address and mobile number using input function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onvert mobile number in to integer and check whether the user entered mobil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numb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having 10 digits or no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– If the mobile number is not valid display a message “enter a valid mobile </w:t>
      </w:r>
      <w:proofErr w:type="gramStart"/>
      <w:r>
        <w:rPr>
          <w:rFonts w:ascii="Times New Roman" w:hAnsi="Times New Roman" w:cs="Times New Roman"/>
          <w:sz w:val="24"/>
          <w:szCs w:val="24"/>
        </w:rPr>
        <w:t>number ”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screen and get a valid mobile number from the use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 – Extract the values for college name and course name from the use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Display the details stored in the variables name, address, mobile number, colleg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a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course name using print statement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</w:t>
      </w:r>
      <w:proofErr w:type="gramStart"/>
      <w:r>
        <w:rPr>
          <w:rFonts w:ascii="Times New Roman" w:hAnsi="Times New Roman" w:cs="Times New Roman"/>
          <w:sz w:val="24"/>
          <w:szCs w:val="24"/>
        </w:rPr>
        <w:t>-  Ru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program and display the output</w:t>
      </w:r>
    </w:p>
    <w:p w:rsidR="00122710" w:rsidRPr="0010270C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Stop the process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F33954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  <w:r w:rsidRPr="00F33954"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name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Enter your name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address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Enter your permanent address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mob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Enter your 10 digit mobile number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mob1=</w:t>
      </w:r>
      <w:proofErr w:type="spellStart"/>
      <w:proofErr w:type="gramStart"/>
      <w:r w:rsidRPr="00F3395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mob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count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0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mob1&gt;0: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count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count+1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    mob1=mob1//10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count==10: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"Mobile number is valid! Proceed with the other details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: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mob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Please enter a valid mobile number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college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Enter your college name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sub=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nput("Enter your branch of study: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"*****Student Details*****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Name:",name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Address:",end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=" "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add=</w:t>
      </w:r>
      <w:proofErr w:type="spellStart"/>
      <w:proofErr w:type="gramEnd"/>
      <w:r w:rsidRPr="00F33954">
        <w:rPr>
          <w:rFonts w:ascii="Times New Roman" w:hAnsi="Times New Roman" w:cs="Times New Roman"/>
          <w:sz w:val="24"/>
          <w:szCs w:val="24"/>
        </w:rPr>
        <w:t>address.split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(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i in add: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i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"Mobile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Number:",mob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"College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Name:",college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"Branch of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Study:",sub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)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Enter your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name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Appu</w:t>
      </w:r>
      <w:proofErr w:type="spellEnd"/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Enter your permanent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address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Lotus(H)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Mundur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 xml:space="preserve">(PO)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Kaplippara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 xml:space="preserve"> Palakkad Kerala Pin-678592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Enter your 10 digit mobile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number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9947034421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Mobile number is valid! Proceed with the other details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Enter your college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name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AJK College of Arts And Science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Enter your branch of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study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B.Sc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 xml:space="preserve"> Digital And Cyber Forensic Science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*****Student Details*****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Name: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Appu</w:t>
      </w:r>
      <w:proofErr w:type="spellEnd"/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Address: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Lotus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H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33954">
        <w:rPr>
          <w:rFonts w:ascii="Times New Roman" w:hAnsi="Times New Roman" w:cs="Times New Roman"/>
          <w:sz w:val="24"/>
          <w:szCs w:val="24"/>
        </w:rPr>
        <w:t>Mundur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>PO)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F33954">
        <w:rPr>
          <w:rFonts w:ascii="Times New Roman" w:hAnsi="Times New Roman" w:cs="Times New Roman"/>
          <w:sz w:val="24"/>
          <w:szCs w:val="24"/>
        </w:rPr>
        <w:t>Kaplippara</w:t>
      </w:r>
      <w:proofErr w:type="spellEnd"/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Palakkad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Kerala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Pin-678592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>Mobile Number: 9947034421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College Name: AJK College of Arts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Science</w:t>
      </w:r>
    </w:p>
    <w:p w:rsidR="00122710" w:rsidRPr="00F3395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F33954">
        <w:rPr>
          <w:rFonts w:ascii="Times New Roman" w:hAnsi="Times New Roman" w:cs="Times New Roman"/>
          <w:sz w:val="24"/>
          <w:szCs w:val="24"/>
        </w:rPr>
        <w:t xml:space="preserve">Branch of </w:t>
      </w:r>
      <w:proofErr w:type="gramStart"/>
      <w:r w:rsidRPr="00F33954">
        <w:rPr>
          <w:rFonts w:ascii="Times New Roman" w:hAnsi="Times New Roman" w:cs="Times New Roman"/>
          <w:sz w:val="24"/>
          <w:szCs w:val="24"/>
        </w:rPr>
        <w:t>Study :</w:t>
      </w:r>
      <w:proofErr w:type="gramEnd"/>
      <w:r w:rsidRPr="00F339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3954">
        <w:rPr>
          <w:rFonts w:ascii="Times New Roman" w:hAnsi="Times New Roman" w:cs="Times New Roman"/>
          <w:sz w:val="24"/>
          <w:szCs w:val="24"/>
        </w:rPr>
        <w:t>B.Sc</w:t>
      </w:r>
      <w:proofErr w:type="spellEnd"/>
      <w:r w:rsidRPr="00F33954">
        <w:rPr>
          <w:rFonts w:ascii="Times New Roman" w:hAnsi="Times New Roman" w:cs="Times New Roman"/>
          <w:sz w:val="24"/>
          <w:szCs w:val="24"/>
        </w:rPr>
        <w:t xml:space="preserve"> Digital And Cyber Forensic Science</w:t>
      </w: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547436" w:rsidRDefault="00547436" w:rsidP="00122710">
      <w:pPr>
        <w:rPr>
          <w:b/>
          <w:sz w:val="36"/>
          <w:szCs w:val="36"/>
          <w:u w:val="single"/>
        </w:rPr>
      </w:pPr>
    </w:p>
    <w:p w:rsidR="00547436" w:rsidRDefault="00547436" w:rsidP="00122710">
      <w:pPr>
        <w:rPr>
          <w:b/>
          <w:sz w:val="36"/>
          <w:szCs w:val="36"/>
          <w:u w:val="single"/>
        </w:rPr>
      </w:pPr>
    </w:p>
    <w:p w:rsidR="00547436" w:rsidRDefault="00547436" w:rsidP="00122710">
      <w:pPr>
        <w:rPr>
          <w:b/>
          <w:sz w:val="36"/>
          <w:szCs w:val="36"/>
          <w:u w:val="single"/>
        </w:rPr>
      </w:pPr>
    </w:p>
    <w:p w:rsidR="00122710" w:rsidRPr="00367BDC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F3395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3954">
        <w:rPr>
          <w:rFonts w:ascii="Times New Roman" w:hAnsi="Times New Roman" w:cs="Times New Roman"/>
          <w:sz w:val="24"/>
          <w:szCs w:val="24"/>
        </w:rPr>
        <w:t>The above program has been executed successfully.</w:t>
      </w:r>
      <w:r>
        <w:rPr>
          <w:rFonts w:ascii="Times New Roman" w:hAnsi="Times New Roman" w:cs="Times New Roman"/>
          <w:sz w:val="24"/>
          <w:szCs w:val="24"/>
        </w:rPr>
        <w:t xml:space="preserve">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75FF9">
        <w:rPr>
          <w:rFonts w:ascii="Times New Roman" w:hAnsi="Times New Roman" w:cs="Times New Roman"/>
          <w:b/>
          <w:sz w:val="24"/>
          <w:szCs w:val="24"/>
        </w:rPr>
        <w:lastRenderedPageBreak/>
        <w:t>Exp.No</w:t>
      </w:r>
      <w:proofErr w:type="spellEnd"/>
      <w:r w:rsidRPr="00375FF9">
        <w:rPr>
          <w:rFonts w:ascii="Times New Roman" w:hAnsi="Times New Roman" w:cs="Times New Roman"/>
          <w:b/>
          <w:sz w:val="24"/>
          <w:szCs w:val="24"/>
        </w:rPr>
        <w:t xml:space="preserve">: </w:t>
      </w: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      BIGGEST NUMBER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375FF9" w:rsidRDefault="00122710" w:rsidP="0012271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Write a python program to find the largest three integers using if-else and conditional operator</w:t>
      </w: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–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– Create the variables </w:t>
      </w:r>
      <w:proofErr w:type="spellStart"/>
      <w:r>
        <w:rPr>
          <w:rFonts w:ascii="Times New Roman" w:hAnsi="Times New Roman" w:cs="Times New Roman"/>
          <w:sz w:val="24"/>
          <w:szCs w:val="24"/>
        </w:rPr>
        <w:t>x</w:t>
      </w:r>
      <w:proofErr w:type="gramStart"/>
      <w:r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z for holding user entered value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- Create a variable named “a” to fetch the user choice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– If the user entered choice is digit 1 find the biggest among three numbers using if-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el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tatemen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– Check x is greater than y and z </w:t>
      </w:r>
      <w:proofErr w:type="gramStart"/>
      <w:r>
        <w:rPr>
          <w:rFonts w:ascii="Times New Roman" w:hAnsi="Times New Roman" w:cs="Times New Roman"/>
          <w:sz w:val="24"/>
          <w:szCs w:val="24"/>
        </w:rPr>
        <w:t>if  th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dition is satisfied print the valu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>stor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variable x as resul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If the condition specified in the if- block is evaluated to false means check the valu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stor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the variable y is greater than x and z or not, if this condition is evaluated to </w:t>
      </w:r>
    </w:p>
    <w:p w:rsidR="00122710" w:rsidRDefault="00122710" w:rsidP="0012271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tru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rint the value of y as resul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– If both conditions in specified in the if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el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lock is evaluated to false means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pri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value of variable z as resul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8 – If the user entered choice is 2 </w:t>
      </w:r>
      <w:proofErr w:type="gramStart"/>
      <w:r>
        <w:rPr>
          <w:rFonts w:ascii="Times New Roman" w:hAnsi="Times New Roman" w:cs="Times New Roman"/>
          <w:sz w:val="24"/>
          <w:szCs w:val="24"/>
        </w:rPr>
        <w:t>check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biggest among 3 numbers using conditional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operator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9 - Store the biggest number in the variable “big” after evaluating the condition and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displ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output using print statemen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0 – If user entered choice is not valid quit the program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1 – Stop the process  </w:t>
      </w: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lastRenderedPageBreak/>
        <w:t>CODING :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x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input("Enter the first value :"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y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input("Enter the second value :"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z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input("Enter the third value :")) 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big=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0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a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input("Biggest number among 3 numbers can be checked through\n 1)Using if else\n 2)Using Ternary Operator\n 3)Quit\n Enter your choice :"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a==1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(x&gt;y) and (x&gt;z)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"Biggest Value is=",x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y&gt;x) and (y&gt;z)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"Biggest Value is=",y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"Biggest Value is=",z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a==2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big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=(x if (x&gt;y and x&gt;z) else (y if (y&gt;x and y&gt;z) else z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"Biggest Value is=",big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exit()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AE2BAA" w:rsidRDefault="00AE2BAA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AE2BAA" w:rsidRDefault="00AE2BAA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Enter the first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value :120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Enter the second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value :390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Enter the third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value :788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Biggest number among 3 numbers can be checked through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1)Using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if else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2)Using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Ternary Operator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3)Quit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Enter your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choice :1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Biggest Value is= 788</w:t>
      </w: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C32C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F3395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3954"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375FF9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375FF9">
        <w:rPr>
          <w:rFonts w:ascii="Times New Roman" w:hAnsi="Times New Roman" w:cs="Times New Roman"/>
          <w:b/>
          <w:sz w:val="24"/>
          <w:szCs w:val="24"/>
        </w:rPr>
        <w:t xml:space="preserve"> 3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    SUM OF ELEMENTS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-</w:t>
      </w:r>
    </w:p>
    <w:p w:rsidR="00122710" w:rsidRPr="00375FF9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Write a python program that asks the user to enter a series of positive numbers (The user should enter a negative number to signal the end of the series) and the program should display the numbers in order and their sum</w:t>
      </w: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- Create an empty list x and a variable n 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- Create a global variable named sum and initialize it to zero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- Use a for loop to collect the series of values entered by the user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 – Check the user entered value is greater than zero or no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 – If the value is greater than zero insert it in to the list x using append function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 – If the value is less than zero use a break statement to come out of the loop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Sort the list using sort function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9- Traverse directly through the list elements using a for loop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0 – Add each item to the variable sum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1 – Display the list elements in ascending order and display the sum of elements</w:t>
      </w:r>
    </w:p>
    <w:p w:rsidR="00122710" w:rsidRPr="00EA181E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2 – Stop the process</w:t>
      </w: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703AE5" w:rsidRDefault="00703AE5" w:rsidP="00122710">
      <w:pPr>
        <w:rPr>
          <w:sz w:val="24"/>
          <w:szCs w:val="24"/>
        </w:rPr>
      </w:pPr>
    </w:p>
    <w:p w:rsidR="00122710" w:rsidRDefault="00122710" w:rsidP="00122710">
      <w:pPr>
        <w:rPr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sum=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0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input("How many values do you want to insert?"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i in range(1,n+1)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y=</w:t>
      </w: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input("Enter the value:")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y&gt;0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75FF9">
        <w:rPr>
          <w:rFonts w:ascii="Times New Roman" w:hAnsi="Times New Roman" w:cs="Times New Roman"/>
          <w:sz w:val="24"/>
          <w:szCs w:val="24"/>
        </w:rPr>
        <w:t>x.append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y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375FF9">
        <w:rPr>
          <w:rFonts w:ascii="Times New Roman" w:hAnsi="Times New Roman" w:cs="Times New Roman"/>
          <w:sz w:val="24"/>
          <w:szCs w:val="24"/>
        </w:rPr>
        <w:t>x.append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y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break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75FF9">
        <w:rPr>
          <w:rFonts w:ascii="Times New Roman" w:hAnsi="Times New Roman" w:cs="Times New Roman"/>
          <w:sz w:val="24"/>
          <w:szCs w:val="24"/>
        </w:rPr>
        <w:t>x.sort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 xml:space="preserve"> i in x: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375FF9">
        <w:rPr>
          <w:rFonts w:ascii="Times New Roman" w:hAnsi="Times New Roman" w:cs="Times New Roman"/>
          <w:sz w:val="24"/>
          <w:szCs w:val="24"/>
        </w:rPr>
        <w:t>i,end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>=" ")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sum=</w:t>
      </w:r>
      <w:proofErr w:type="spellStart"/>
      <w:proofErr w:type="gramEnd"/>
      <w:r w:rsidRPr="00375FF9">
        <w:rPr>
          <w:rFonts w:ascii="Times New Roman" w:hAnsi="Times New Roman" w:cs="Times New Roman"/>
          <w:sz w:val="24"/>
          <w:szCs w:val="24"/>
        </w:rPr>
        <w:t>sum+i</w:t>
      </w:r>
      <w:proofErr w:type="spell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375FF9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375FF9">
        <w:rPr>
          <w:rFonts w:ascii="Times New Roman" w:hAnsi="Times New Roman" w:cs="Times New Roman"/>
          <w:sz w:val="24"/>
          <w:szCs w:val="24"/>
        </w:rPr>
        <w:t>nThe</w:t>
      </w:r>
      <w:proofErr w:type="spellEnd"/>
      <w:r w:rsidRPr="00375FF9">
        <w:rPr>
          <w:rFonts w:ascii="Times New Roman" w:hAnsi="Times New Roman" w:cs="Times New Roman"/>
          <w:sz w:val="24"/>
          <w:szCs w:val="24"/>
        </w:rPr>
        <w:t xml:space="preserve"> sum is=",sum)</w:t>
      </w: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703AE5" w:rsidRDefault="00703AE5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How many values do you want to insert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?5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12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17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21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43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:-10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-10 12 17 21 43 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The sum is= 83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How many values do you want to insert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?5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1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</w:t>
      </w:r>
      <w:proofErr w:type="gramStart"/>
      <w:r w:rsidRPr="00375FF9">
        <w:rPr>
          <w:rFonts w:ascii="Times New Roman" w:hAnsi="Times New Roman" w:cs="Times New Roman"/>
          <w:sz w:val="24"/>
          <w:szCs w:val="24"/>
        </w:rPr>
        <w:t>:12</w:t>
      </w:r>
      <w:proofErr w:type="gramEnd"/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Enter the value:-10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 xml:space="preserve">-10 1 12 </w:t>
      </w:r>
    </w:p>
    <w:p w:rsidR="00122710" w:rsidRPr="00375F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375FF9">
        <w:rPr>
          <w:rFonts w:ascii="Times New Roman" w:hAnsi="Times New Roman" w:cs="Times New Roman"/>
          <w:sz w:val="24"/>
          <w:szCs w:val="24"/>
        </w:rPr>
        <w:t>The sum is= 3</w:t>
      </w: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F33954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F33954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F33954"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375FF9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375FF9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375FF9">
        <w:rPr>
          <w:rFonts w:ascii="Times New Roman" w:hAnsi="Times New Roman" w:cs="Times New Roman"/>
          <w:b/>
          <w:sz w:val="24"/>
          <w:szCs w:val="24"/>
        </w:rPr>
        <w:t xml:space="preserve"> 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MATRIX ADDITION</w:t>
      </w:r>
    </w:p>
    <w:p w:rsidR="00122710" w:rsidRPr="00375FF9" w:rsidRDefault="00122710" w:rsidP="00122710">
      <w:proofErr w:type="gramStart"/>
      <w:r w:rsidRPr="00375FF9">
        <w:rPr>
          <w:rFonts w:ascii="Times New Roman" w:hAnsi="Times New Roman" w:cs="Times New Roman"/>
          <w:b/>
          <w:sz w:val="24"/>
          <w:szCs w:val="24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375FF9">
        <w:rPr>
          <w:rFonts w:ascii="Times New Roman" w:hAnsi="Times New Roman" w:cs="Times New Roman"/>
          <w:b/>
          <w:sz w:val="24"/>
          <w:szCs w:val="24"/>
        </w:rPr>
        <w:t>-</w:t>
      </w:r>
      <w:r w:rsidRPr="00375FF9">
        <w:t xml:space="preserve"> </w:t>
      </w:r>
    </w:p>
    <w:p w:rsidR="00122710" w:rsidRPr="005E6B57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E6B57">
        <w:rPr>
          <w:rFonts w:ascii="Times New Roman" w:hAnsi="Times New Roman" w:cs="Times New Roman"/>
          <w:sz w:val="24"/>
          <w:szCs w:val="24"/>
        </w:rPr>
        <w:t xml:space="preserve">Write a python program to find the product of two matrices </w:t>
      </w: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 – Create 2 empty list namely a and b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 - Create a variable n and fetch an integer value to create N*N matrix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– Use a for loop to fetch the values to create the matrix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– Append each value to a local list called r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 – Append each row to the list a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– Use another for loop to fetch matrix values from the user and append </w:t>
      </w:r>
      <w:proofErr w:type="gramStart"/>
      <w:r>
        <w:rPr>
          <w:rFonts w:ascii="Times New Roman" w:hAnsi="Times New Roman" w:cs="Times New Roman"/>
          <w:sz w:val="24"/>
          <w:szCs w:val="24"/>
        </w:rPr>
        <w:t>that valu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li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Create an empty nested list called p store the sum of matrice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9 – Use a nested for loop to find the sum of matrice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0 – Print the values stored in matrix p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1- Stop the process 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>a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6641A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input("E</w:t>
      </w:r>
      <w:r>
        <w:rPr>
          <w:rFonts w:ascii="Times New Roman" w:hAnsi="Times New Roman" w:cs="Times New Roman"/>
          <w:sz w:val="24"/>
          <w:szCs w:val="24"/>
        </w:rPr>
        <w:t>nter an integer for creating 3*3</w:t>
      </w:r>
      <w:r w:rsidRPr="006641A0">
        <w:rPr>
          <w:rFonts w:ascii="Times New Roman" w:hAnsi="Times New Roman" w:cs="Times New Roman"/>
          <w:sz w:val="24"/>
          <w:szCs w:val="24"/>
        </w:rPr>
        <w:t>(row*column) matrix")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"*****Enter the elements*****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r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6641A0">
        <w:rPr>
          <w:rFonts w:ascii="Times New Roman" w:hAnsi="Times New Roman" w:cs="Times New Roman"/>
          <w:sz w:val="24"/>
          <w:szCs w:val="24"/>
        </w:rPr>
        <w:t>r.append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641A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input())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a.append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r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"*****The matrix is*****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a[i][j],end=" 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)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>b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6641A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input("E</w:t>
      </w:r>
      <w:r>
        <w:rPr>
          <w:rFonts w:ascii="Times New Roman" w:hAnsi="Times New Roman" w:cs="Times New Roman"/>
          <w:sz w:val="24"/>
          <w:szCs w:val="24"/>
        </w:rPr>
        <w:t>nter an integer for creating 3*3</w:t>
      </w:r>
      <w:r w:rsidRPr="006641A0">
        <w:rPr>
          <w:rFonts w:ascii="Times New Roman" w:hAnsi="Times New Roman" w:cs="Times New Roman"/>
          <w:sz w:val="24"/>
          <w:szCs w:val="24"/>
        </w:rPr>
        <w:t>(row*column) matrix:")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"*****Enter the elements*****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r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6641A0">
        <w:rPr>
          <w:rFonts w:ascii="Times New Roman" w:hAnsi="Times New Roman" w:cs="Times New Roman"/>
          <w:sz w:val="24"/>
          <w:szCs w:val="24"/>
        </w:rPr>
        <w:t>r.append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6641A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input())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b.append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r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"*****The matrix is*****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n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b[i][j],end=" 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)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lastRenderedPageBreak/>
        <w:t>p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[0,0,0],[0,0,0],[0,0,0]]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i in range(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a)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b[0])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k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b)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[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i][j]+=a[i][k]*b[k][j]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>"*****The resultant matrix is*****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l in range(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p)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641A0">
        <w:rPr>
          <w:rFonts w:ascii="Times New Roman" w:hAnsi="Times New Roman" w:cs="Times New Roman"/>
          <w:sz w:val="24"/>
          <w:szCs w:val="24"/>
        </w:rPr>
        <w:t xml:space="preserve"> j in range(</w:t>
      </w:r>
      <w:proofErr w:type="spellStart"/>
      <w:r w:rsidRPr="006641A0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6641A0">
        <w:rPr>
          <w:rFonts w:ascii="Times New Roman" w:hAnsi="Times New Roman" w:cs="Times New Roman"/>
          <w:sz w:val="24"/>
          <w:szCs w:val="24"/>
        </w:rPr>
        <w:t>(p)):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print(</w:t>
      </w:r>
      <w:proofErr w:type="gramEnd"/>
      <w:r>
        <w:rPr>
          <w:rFonts w:ascii="Times New Roman" w:hAnsi="Times New Roman" w:cs="Times New Roman"/>
          <w:sz w:val="24"/>
          <w:szCs w:val="24"/>
        </w:rPr>
        <w:t>p[i</w:t>
      </w:r>
      <w:r w:rsidRPr="006641A0">
        <w:rPr>
          <w:rFonts w:ascii="Times New Roman" w:hAnsi="Times New Roman" w:cs="Times New Roman"/>
          <w:sz w:val="24"/>
          <w:szCs w:val="24"/>
        </w:rPr>
        <w:t>][j],end=" ")</w:t>
      </w:r>
    </w:p>
    <w:p w:rsidR="00122710" w:rsidRPr="006641A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641A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641A0">
        <w:rPr>
          <w:rFonts w:ascii="Times New Roman" w:hAnsi="Times New Roman" w:cs="Times New Roman"/>
          <w:sz w:val="24"/>
          <w:szCs w:val="24"/>
        </w:rPr>
        <w:t>print()</w:t>
      </w:r>
      <w:proofErr w:type="gramEnd"/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703AE5" w:rsidRDefault="00703AE5" w:rsidP="00122710">
      <w:pPr>
        <w:rPr>
          <w:b/>
          <w:sz w:val="36"/>
          <w:szCs w:val="36"/>
          <w:u w:val="single"/>
        </w:rPr>
      </w:pPr>
    </w:p>
    <w:p w:rsidR="00703AE5" w:rsidRDefault="00703AE5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122710" w:rsidRDefault="00122710" w:rsidP="00122710">
      <w:pPr>
        <w:rPr>
          <w:b/>
          <w:sz w:val="36"/>
          <w:szCs w:val="36"/>
          <w:u w:val="single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Enter an integer for creating N*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N(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>row*column) matrix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2F234E">
        <w:rPr>
          <w:rFonts w:ascii="Times New Roman" w:hAnsi="Times New Roman" w:cs="Times New Roman"/>
          <w:sz w:val="24"/>
          <w:szCs w:val="24"/>
        </w:rPr>
        <w:t>3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*****Enter the elements*****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1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2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3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4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5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6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7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8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9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*****The matrix is*****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1 2 3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4 5 6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7 8 9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Enter an integer for creating N*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N(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>row*column) matrix:3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*****Enter the elements*****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9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8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7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6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5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4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3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2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1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lastRenderedPageBreak/>
        <w:t>*****The matrix is*****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9 8 7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6 5 4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3 2 1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*****The resultant matrix is*****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30 24 18 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84 69 54 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138 114 90 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F62632" w:rsidRDefault="00F62632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>5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GREATEST COMMON FACTOR</w:t>
      </w: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 xml:space="preserve">AIM 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5D1FE2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D1FE2">
        <w:rPr>
          <w:rFonts w:ascii="Times New Roman" w:hAnsi="Times New Roman" w:cs="Times New Roman"/>
          <w:sz w:val="24"/>
          <w:szCs w:val="24"/>
        </w:rPr>
        <w:t>Write recursive functions for GCD of two integers</w:t>
      </w:r>
    </w:p>
    <w:p w:rsidR="00122710" w:rsidRPr="005D1FE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–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- Create a user defined function named </w:t>
      </w:r>
      <w:proofErr w:type="spellStart"/>
      <w:r>
        <w:rPr>
          <w:rFonts w:ascii="Times New Roman" w:hAnsi="Times New Roman" w:cs="Times New Roman"/>
          <w:sz w:val="24"/>
          <w:szCs w:val="24"/>
        </w:rPr>
        <w:t>gc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2 parameters a and b to calculate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greate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mmon divisor of 2 numbers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 - Fetch 2 integer values from the user to calculate the greatest common diviso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– Make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ll by passing 2 arguments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 – Divide a by b using modulo operator and store the remainder value in variable x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If the remainder value is 0 </w:t>
      </w:r>
      <w:proofErr w:type="gramStart"/>
      <w:r>
        <w:rPr>
          <w:rFonts w:ascii="Times New Roman" w:hAnsi="Times New Roman" w:cs="Times New Roman"/>
          <w:sz w:val="24"/>
          <w:szCs w:val="24"/>
        </w:rPr>
        <w:t>retur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value of b otherwise the function make a call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itsel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c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2 numbers and return the result to the function call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 – Display the output</w:t>
      </w:r>
    </w:p>
    <w:p w:rsidR="00122710" w:rsidRPr="00FB59E9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Stop the process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F234E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2F2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    x=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a%b</w:t>
      </w:r>
      <w:proofErr w:type="spellEnd"/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 xml:space="preserve"> x==0: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 xml:space="preserve"> b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>: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b,x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c=</w:t>
      </w:r>
      <w:proofErr w:type="spellStart"/>
      <w:proofErr w:type="gramStart"/>
      <w:r w:rsidRPr="002F234E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>input("Enter the first integer value:"))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d=</w:t>
      </w:r>
      <w:proofErr w:type="spellStart"/>
      <w:proofErr w:type="gramStart"/>
      <w:r w:rsidRPr="002F234E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>input("Enter the second integer value:"))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y=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gcd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c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,d</w:t>
      </w:r>
      <w:proofErr w:type="spellEnd"/>
      <w:proofErr w:type="gramEnd"/>
      <w:r w:rsidRPr="002F234E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F234E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2F234E">
        <w:rPr>
          <w:rFonts w:ascii="Times New Roman" w:hAnsi="Times New Roman" w:cs="Times New Roman"/>
          <w:sz w:val="24"/>
          <w:szCs w:val="24"/>
        </w:rPr>
        <w:t xml:space="preserve">"The Greatest Common Divisor of two numbers </w:t>
      </w:r>
      <w:proofErr w:type="spellStart"/>
      <w:r w:rsidRPr="002F234E">
        <w:rPr>
          <w:rFonts w:ascii="Times New Roman" w:hAnsi="Times New Roman" w:cs="Times New Roman"/>
          <w:sz w:val="24"/>
          <w:szCs w:val="24"/>
        </w:rPr>
        <w:t>is:",y</w:t>
      </w:r>
      <w:proofErr w:type="spellEnd"/>
      <w:r w:rsidRPr="002F234E">
        <w:rPr>
          <w:rFonts w:ascii="Times New Roman" w:hAnsi="Times New Roman" w:cs="Times New Roman"/>
          <w:sz w:val="24"/>
          <w:szCs w:val="24"/>
        </w:rPr>
        <w:t>)</w:t>
      </w: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Enter the first integer value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:52</w:t>
      </w:r>
      <w:proofErr w:type="gramEnd"/>
    </w:p>
    <w:p w:rsidR="00122710" w:rsidRPr="002F234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Enter the second integer value</w:t>
      </w:r>
      <w:proofErr w:type="gramStart"/>
      <w:r w:rsidRPr="002F234E">
        <w:rPr>
          <w:rFonts w:ascii="Times New Roman" w:hAnsi="Times New Roman" w:cs="Times New Roman"/>
          <w:sz w:val="24"/>
          <w:szCs w:val="24"/>
        </w:rPr>
        <w:t>:12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F234E">
        <w:rPr>
          <w:rFonts w:ascii="Times New Roman" w:hAnsi="Times New Roman" w:cs="Times New Roman"/>
          <w:sz w:val="24"/>
          <w:szCs w:val="24"/>
        </w:rPr>
        <w:t>The Greatest Common Divisor of two numbers is: 4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C5583A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C5583A">
        <w:rPr>
          <w:rFonts w:ascii="Times New Roman" w:hAnsi="Times New Roman" w:cs="Times New Roman"/>
          <w:b/>
          <w:sz w:val="24"/>
          <w:szCs w:val="24"/>
        </w:rPr>
        <w:t>6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FACTORIAL</w:t>
      </w:r>
    </w:p>
    <w:p w:rsidR="00122710" w:rsidRPr="00C5583A" w:rsidRDefault="00122710" w:rsidP="00122710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 xml:space="preserve">AIM </w:t>
      </w:r>
      <w:r>
        <w:rPr>
          <w:rFonts w:ascii="Times New Roman" w:hAnsi="Times New Roman" w:cs="Times New Roman"/>
          <w:b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C5583A" w:rsidRDefault="00122710" w:rsidP="00122710">
      <w:pPr>
        <w:ind w:firstLine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5583A">
        <w:rPr>
          <w:rFonts w:ascii="Times New Roman" w:hAnsi="Times New Roman" w:cs="Times New Roman"/>
          <w:sz w:val="24"/>
          <w:szCs w:val="24"/>
        </w:rPr>
        <w:t>Write recursive functions for the factorial of positive integer</w:t>
      </w: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- Create a user defined function named factorial with a single paramete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reate a variable n and fetch an integer value from the user to calculate the factorial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entered numbe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- Check whether the user entered value is greater than zero or no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– If the value is less than zero display a message “Factorial can’t be calculated for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egativ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umbers” on the screen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 – If the number is equal to zero display the output “Factorial of 0 is 1”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– If the user entered value is greater than zero make a function call by passing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rgume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i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Inside the function check the user entered value is 1 or no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9 – If the value is 1 return the value of x as output otherwise the function make a call to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self and return the factorial of the entered number to the function call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0 – Display the output</w:t>
      </w:r>
    </w:p>
    <w:p w:rsidR="00122710" w:rsidRPr="00F20C43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1 </w:t>
      </w:r>
      <w:proofErr w:type="gramStart"/>
      <w:r>
        <w:rPr>
          <w:rFonts w:ascii="Times New Roman" w:hAnsi="Times New Roman" w:cs="Times New Roman"/>
          <w:sz w:val="24"/>
          <w:szCs w:val="24"/>
        </w:rPr>
        <w:t>-  Sto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process 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561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factorial(x)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x==1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x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x*factorial(x-1)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956146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95614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input("Enter an integer value for calculating the factorial:"))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56146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n&lt;0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"Factorial </w:t>
      </w:r>
      <w:proofErr w:type="spellStart"/>
      <w:r w:rsidRPr="00956146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956146">
        <w:rPr>
          <w:rFonts w:ascii="Times New Roman" w:hAnsi="Times New Roman" w:cs="Times New Roman"/>
          <w:sz w:val="24"/>
          <w:szCs w:val="24"/>
        </w:rPr>
        <w:t xml:space="preserve"> be calculated for negative numbers!!!")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561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956146">
        <w:rPr>
          <w:rFonts w:ascii="Times New Roman" w:hAnsi="Times New Roman" w:cs="Times New Roman"/>
          <w:sz w:val="24"/>
          <w:szCs w:val="24"/>
        </w:rPr>
        <w:t xml:space="preserve"> n==0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"The factorial of Zero is 1")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56146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: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m=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factorial(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n)</w:t>
      </w:r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"The factorial of ",n," is=",m)</w:t>
      </w: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9561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956146">
        <w:rPr>
          <w:rFonts w:ascii="Times New Roman" w:hAnsi="Times New Roman" w:cs="Times New Roman"/>
          <w:sz w:val="24"/>
          <w:szCs w:val="24"/>
        </w:rPr>
        <w:t>Enter an integer value for calculating the factorial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:5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actorial of </w:t>
      </w:r>
      <w:proofErr w:type="gramStart"/>
      <w:r w:rsidRPr="00956146">
        <w:rPr>
          <w:rFonts w:ascii="Times New Roman" w:hAnsi="Times New Roman" w:cs="Times New Roman"/>
          <w:sz w:val="24"/>
          <w:szCs w:val="24"/>
        </w:rPr>
        <w:t>5  is</w:t>
      </w:r>
      <w:proofErr w:type="gramEnd"/>
      <w:r w:rsidRPr="00956146">
        <w:rPr>
          <w:rFonts w:ascii="Times New Roman" w:hAnsi="Times New Roman" w:cs="Times New Roman"/>
          <w:sz w:val="24"/>
          <w:szCs w:val="24"/>
        </w:rPr>
        <w:t>= 120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C5583A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C5583A">
        <w:rPr>
          <w:rFonts w:ascii="Times New Roman" w:hAnsi="Times New Roman" w:cs="Times New Roman"/>
          <w:b/>
          <w:sz w:val="24"/>
          <w:szCs w:val="24"/>
        </w:rPr>
        <w:t>7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FIBONACCI SERIES</w:t>
      </w: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AIM :</w:t>
      </w:r>
      <w:proofErr w:type="gramEnd"/>
      <w:r w:rsidRPr="00C5583A"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C5583A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5583A">
        <w:rPr>
          <w:rFonts w:ascii="Times New Roman" w:hAnsi="Times New Roman" w:cs="Times New Roman"/>
          <w:sz w:val="24"/>
          <w:szCs w:val="24"/>
        </w:rPr>
        <w:t xml:space="preserve">Write recursive functions for Fibonacci </w:t>
      </w:r>
      <w:proofErr w:type="gramStart"/>
      <w:r w:rsidRPr="00C5583A">
        <w:rPr>
          <w:rFonts w:ascii="Times New Roman" w:hAnsi="Times New Roman" w:cs="Times New Roman"/>
          <w:sz w:val="24"/>
          <w:szCs w:val="24"/>
        </w:rPr>
        <w:t>Sequence</w:t>
      </w:r>
      <w:proofErr w:type="gramEnd"/>
      <w:r w:rsidRPr="00C5583A">
        <w:rPr>
          <w:rFonts w:ascii="Times New Roman" w:hAnsi="Times New Roman" w:cs="Times New Roman"/>
          <w:sz w:val="24"/>
          <w:szCs w:val="24"/>
        </w:rPr>
        <w:t xml:space="preserve"> up to given number n</w:t>
      </w:r>
    </w:p>
    <w:p w:rsidR="00122710" w:rsidRPr="00C5583A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C5583A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- Create a user defined function named Fibonacci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reate a variable n and get the number of terms to generate Fibonacci series from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user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– If the number of terms entered by the user is zero or less than zero display a messag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</w:t>
      </w:r>
      <w:r w:rsidRPr="000A6F94">
        <w:rPr>
          <w:rFonts w:ascii="Times New Roman" w:hAnsi="Times New Roman" w:cs="Times New Roman"/>
          <w:sz w:val="24"/>
          <w:szCs w:val="24"/>
        </w:rPr>
        <w:t xml:space="preserve">You should enter a positive value to generate 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 xml:space="preserve"> series</w:t>
      </w:r>
      <w:r>
        <w:rPr>
          <w:rFonts w:ascii="Times New Roman" w:hAnsi="Times New Roman" w:cs="Times New Roman"/>
          <w:sz w:val="24"/>
          <w:szCs w:val="24"/>
        </w:rPr>
        <w:t>” on the screen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If the number of terms is equal to or less than 1 return the value of parameter x as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result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– If the number of terms is greater than 1 gener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ries and display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output</w:t>
      </w:r>
      <w:proofErr w:type="gramEnd"/>
    </w:p>
    <w:p w:rsidR="00122710" w:rsidRPr="0084735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Stop the process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B428E6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428E6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A6F94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>(x):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 x&lt;=1: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 x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>: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return(</w:t>
      </w:r>
      <w:proofErr w:type="spellStart"/>
      <w:proofErr w:type="gramEnd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>(x-1)+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>(x-2))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0A6F9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input("Enter the number of terms to generate 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 xml:space="preserve"> series:"))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A6F9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 n&lt;=0: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"You should enter a positive value to generate 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 xml:space="preserve"> series!!!")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0A6F94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>: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>"***The Fibonacci Series***")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0A6F94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>(i))</w:t>
      </w: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B428E6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B428E6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 xml:space="preserve">Enter the number of terms to generate </w:t>
      </w:r>
      <w:proofErr w:type="spellStart"/>
      <w:r w:rsidRPr="000A6F94">
        <w:rPr>
          <w:rFonts w:ascii="Times New Roman" w:hAnsi="Times New Roman" w:cs="Times New Roman"/>
          <w:sz w:val="24"/>
          <w:szCs w:val="24"/>
        </w:rPr>
        <w:t>fibonacci</w:t>
      </w:r>
      <w:proofErr w:type="spellEnd"/>
      <w:r w:rsidRPr="000A6F94">
        <w:rPr>
          <w:rFonts w:ascii="Times New Roman" w:hAnsi="Times New Roman" w:cs="Times New Roman"/>
          <w:sz w:val="24"/>
          <w:szCs w:val="24"/>
        </w:rPr>
        <w:t xml:space="preserve"> series</w:t>
      </w:r>
      <w:proofErr w:type="gramStart"/>
      <w:r w:rsidRPr="000A6F94">
        <w:rPr>
          <w:rFonts w:ascii="Times New Roman" w:hAnsi="Times New Roman" w:cs="Times New Roman"/>
          <w:sz w:val="24"/>
          <w:szCs w:val="24"/>
        </w:rPr>
        <w:t>:10</w:t>
      </w:r>
      <w:proofErr w:type="gramEnd"/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***The Fibonacci Series***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0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1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1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2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3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5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8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13</w:t>
      </w:r>
    </w:p>
    <w:p w:rsidR="00122710" w:rsidRPr="000A6F9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21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0A6F94">
        <w:rPr>
          <w:rFonts w:ascii="Times New Roman" w:hAnsi="Times New Roman" w:cs="Times New Roman"/>
          <w:sz w:val="24"/>
          <w:szCs w:val="24"/>
        </w:rPr>
        <w:t>34</w:t>
      </w: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40"/>
          <w:szCs w:val="40"/>
          <w:u w:val="single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B428E6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B428E6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B428E6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B428E6">
        <w:rPr>
          <w:rFonts w:ascii="Times New Roman" w:hAnsi="Times New Roman" w:cs="Times New Roman"/>
          <w:b/>
          <w:sz w:val="24"/>
          <w:szCs w:val="24"/>
        </w:rPr>
        <w:t>8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PRIME NUMBERS</w:t>
      </w: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551FE8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51FE8">
        <w:rPr>
          <w:rFonts w:ascii="Times New Roman" w:hAnsi="Times New Roman" w:cs="Times New Roman"/>
          <w:sz w:val="24"/>
          <w:szCs w:val="24"/>
        </w:rPr>
        <w:t>Write recursive functions to</w:t>
      </w:r>
      <w:r w:rsidR="000B4CF3">
        <w:rPr>
          <w:rFonts w:ascii="Times New Roman" w:hAnsi="Times New Roman" w:cs="Times New Roman"/>
          <w:sz w:val="24"/>
          <w:szCs w:val="24"/>
        </w:rPr>
        <w:t xml:space="preserve"> display prime number from 2 to </w:t>
      </w:r>
      <w:r w:rsidRPr="00551FE8">
        <w:rPr>
          <w:rFonts w:ascii="Times New Roman" w:hAnsi="Times New Roman" w:cs="Times New Roman"/>
          <w:sz w:val="24"/>
          <w:szCs w:val="24"/>
        </w:rPr>
        <w:t>n</w:t>
      </w: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– Define a function called prime to find the prime numbers betwee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digi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 to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>us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ntered value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 – Make a function call by passing 2 arguments to i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– If both the parameters are same then return 0 to the function call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- Otherwise divide n by a using modulo operator and if the remainder value is zero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retur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value 1 to the function call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The remainder value while diving n by a is not equal to zero then make a function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ca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gain in the return statemen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 – Display the output</w:t>
      </w:r>
    </w:p>
    <w:p w:rsidR="00122710" w:rsidRPr="00F20C43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– Stop the process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43F7C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prime(</w:t>
      </w:r>
      <w:proofErr w:type="spellStart"/>
      <w:r w:rsidRPr="00A43F7C">
        <w:rPr>
          <w:rFonts w:ascii="Times New Roman" w:hAnsi="Times New Roman" w:cs="Times New Roman"/>
          <w:sz w:val="24"/>
          <w:szCs w:val="24"/>
        </w:rPr>
        <w:t>a,n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n==a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0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>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43F7C">
        <w:rPr>
          <w:rFonts w:ascii="Times New Roman" w:hAnsi="Times New Roman" w:cs="Times New Roman"/>
          <w:sz w:val="24"/>
          <w:szCs w:val="24"/>
        </w:rPr>
        <w:t>n%a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==0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>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prime(a+1,n)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A43F7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A43F7C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(input("Enter an integer value:"))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43F7C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>"Prime numbers between 2 to ",</w:t>
      </w:r>
      <w:proofErr w:type="spellStart"/>
      <w:r w:rsidRPr="00A43F7C">
        <w:rPr>
          <w:rFonts w:ascii="Times New Roman" w:hAnsi="Times New Roman" w:cs="Times New Roman"/>
          <w:sz w:val="24"/>
          <w:szCs w:val="24"/>
        </w:rPr>
        <w:t>num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," are:")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A43F7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 xml:space="preserve"> i in range(2,num+1):</w:t>
      </w:r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>prime(2,i)==0):</w:t>
      </w:r>
    </w:p>
    <w:p w:rsidR="00122710" w:rsidRPr="001C6EF9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A43F7C">
        <w:rPr>
          <w:rFonts w:ascii="Times New Roman" w:hAnsi="Times New Roman" w:cs="Times New Roman"/>
          <w:sz w:val="24"/>
          <w:szCs w:val="24"/>
        </w:rPr>
        <w:t>i,end</w:t>
      </w:r>
      <w:proofErr w:type="spellEnd"/>
      <w:r w:rsidRPr="00A43F7C">
        <w:rPr>
          <w:rFonts w:ascii="Times New Roman" w:hAnsi="Times New Roman" w:cs="Times New Roman"/>
          <w:sz w:val="24"/>
          <w:szCs w:val="24"/>
        </w:rPr>
        <w:t>=" ")</w:t>
      </w: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>Enter an integer value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:15</w:t>
      </w:r>
      <w:proofErr w:type="gramEnd"/>
    </w:p>
    <w:p w:rsidR="00122710" w:rsidRPr="00A43F7C" w:rsidRDefault="00122710" w:rsidP="001227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me numbers between 2 to </w:t>
      </w:r>
      <w:proofErr w:type="gramStart"/>
      <w:r w:rsidRPr="00A43F7C">
        <w:rPr>
          <w:rFonts w:ascii="Times New Roman" w:hAnsi="Times New Roman" w:cs="Times New Roman"/>
          <w:sz w:val="24"/>
          <w:szCs w:val="24"/>
        </w:rPr>
        <w:t>15  are</w:t>
      </w:r>
      <w:proofErr w:type="gramEnd"/>
      <w:r w:rsidRPr="00A43F7C">
        <w:rPr>
          <w:rFonts w:ascii="Times New Roman" w:hAnsi="Times New Roman" w:cs="Times New Roman"/>
          <w:sz w:val="24"/>
          <w:szCs w:val="24"/>
        </w:rPr>
        <w:t>: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A43F7C">
        <w:rPr>
          <w:rFonts w:ascii="Times New Roman" w:hAnsi="Times New Roman" w:cs="Times New Roman"/>
          <w:sz w:val="24"/>
          <w:szCs w:val="24"/>
        </w:rPr>
        <w:t>2 3 5 7 11 13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122710" w:rsidRPr="005D1FE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551FE8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551FE8">
        <w:rPr>
          <w:rFonts w:ascii="Times New Roman" w:hAnsi="Times New Roman" w:cs="Times New Roman"/>
          <w:b/>
          <w:sz w:val="24"/>
          <w:szCs w:val="24"/>
        </w:rPr>
        <w:t>9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SORTING - LIST,TUPLE AND STRING</w:t>
      </w: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AIM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551FE8" w:rsidRDefault="00122710" w:rsidP="00122710">
      <w:pPr>
        <w:ind w:firstLine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51FE8">
        <w:rPr>
          <w:rFonts w:ascii="Times New Roman" w:hAnsi="Times New Roman" w:cs="Times New Roman"/>
          <w:sz w:val="24"/>
          <w:szCs w:val="24"/>
        </w:rPr>
        <w:t>Write a python program to sort a given sequence: String, List and Tuple</w:t>
      </w: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 – Create two empty list namely x and y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reate a variable a and fetch the users choice digit 1 for sorting list 2 for Sorting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up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3 for Sorting a string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– If the user’s choice is digit 1 then ask the user to enter the total number of elements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sert in to the lis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- Use a for loop all fetch all the list elements and insert it in to the empty list x using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uilt-in function append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Use a nested for loop for traversing through the list elements and comparing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Value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7 – After sorting the list elements in ascending order display the outpu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8 – If the user’s choice is digit 2 repeat the step 4 to step 7 and convert the sorted list in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tuple using the built-in function tuple()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9 – If the user’s choice is 3 fetch a string from the user and convert it in to a list using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ilt-in function list()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0 - Repeat the steps 6 and 7 and display the sorted string using a for loop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1- Stop the process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22710" w:rsidRPr="00551FE8" w:rsidRDefault="00122710" w:rsidP="00122710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lastRenderedPageBreak/>
        <w:t>CODING :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a=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nput("1)Soring a list\n2)Sorting s tuple\n3)Sorting a string\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nEnter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 xml:space="preserve"> a value:")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==1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x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n=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nput("Please enter the total number of elements:")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input("Enter the value=")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x.append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j in range(i+1,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x[i]&gt;x[j]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x[i]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x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]=x[j]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x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j]=temp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"*****The list elements after sorting is*****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x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i,end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" 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==2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y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=[]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n=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nput("Please enter the total number of elements:")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input("Enter the value=")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y.append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j in range(i+1,n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y[i]&gt;y[j]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y[i]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y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]=y[j]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y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j]=temp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B13444">
        <w:rPr>
          <w:rFonts w:ascii="Times New Roman" w:hAnsi="Times New Roman" w:cs="Times New Roman"/>
          <w:sz w:val="24"/>
          <w:szCs w:val="24"/>
        </w:rPr>
        <w:t>tup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tuple(y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"*****The tuple elements after sorting is*****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tup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i,end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" 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==3</w:t>
      </w:r>
      <w:r w:rsidRPr="00B13444">
        <w:rPr>
          <w:rFonts w:ascii="Times New Roman" w:hAnsi="Times New Roman" w:cs="Times New Roman"/>
          <w:sz w:val="24"/>
          <w:szCs w:val="24"/>
        </w:rPr>
        <w:t>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s=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input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"Enter a string: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t=list(s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range(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(t)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j in range(i+1,len(t))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t[i]&gt;t[j]: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temp=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t[i]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i]=t[j]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t[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>j]=temp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"*****The 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albhets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 xml:space="preserve"> after sorting is*****")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i in t: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B13444">
        <w:rPr>
          <w:rFonts w:ascii="Times New Roman" w:hAnsi="Times New Roman" w:cs="Times New Roman"/>
          <w:sz w:val="24"/>
          <w:szCs w:val="24"/>
        </w:rPr>
        <w:t>i,end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>=" ")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lse</w:t>
      </w:r>
      <w:proofErr w:type="gramEnd"/>
      <w:r>
        <w:rPr>
          <w:rFonts w:ascii="Times New Roman" w:hAnsi="Times New Roman" w:cs="Times New Roman"/>
          <w:sz w:val="24"/>
          <w:szCs w:val="24"/>
        </w:rPr>
        <w:t>: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quit()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1)Sor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list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2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s tuple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3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string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a value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1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Please enter the total number of elements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5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12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9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3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134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10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*****The list elements after sorting is*****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3 9 10 12 134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1)Sor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list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2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s tuple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3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string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a value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2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Please enter the total number of elements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4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3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12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21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the value=5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*****The tuple elements after sorting is*****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3 5 12 21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1)Sor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list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2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s tuple</w:t>
      </w: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B13444">
        <w:rPr>
          <w:rFonts w:ascii="Times New Roman" w:hAnsi="Times New Roman" w:cs="Times New Roman"/>
          <w:sz w:val="24"/>
          <w:szCs w:val="24"/>
        </w:rPr>
        <w:t>3)Sorting</w:t>
      </w:r>
      <w:proofErr w:type="gramEnd"/>
      <w:r w:rsidRPr="00B13444">
        <w:rPr>
          <w:rFonts w:ascii="Times New Roman" w:hAnsi="Times New Roman" w:cs="Times New Roman"/>
          <w:sz w:val="24"/>
          <w:szCs w:val="24"/>
        </w:rPr>
        <w:t xml:space="preserve"> a string</w:t>
      </w:r>
    </w:p>
    <w:p w:rsidR="00547436" w:rsidRDefault="00547436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Enter a value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3</w:t>
      </w:r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Enter a 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string</w:t>
      </w:r>
      <w:proofErr w:type="gramStart"/>
      <w:r w:rsidRPr="00B13444">
        <w:rPr>
          <w:rFonts w:ascii="Times New Roman" w:hAnsi="Times New Roman" w:cs="Times New Roman"/>
          <w:sz w:val="24"/>
          <w:szCs w:val="24"/>
        </w:rPr>
        <w:t>:Python</w:t>
      </w:r>
      <w:proofErr w:type="spellEnd"/>
      <w:proofErr w:type="gramEnd"/>
    </w:p>
    <w:p w:rsidR="00122710" w:rsidRPr="00B13444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 xml:space="preserve">*****The </w:t>
      </w:r>
      <w:proofErr w:type="spellStart"/>
      <w:r w:rsidRPr="00B13444">
        <w:rPr>
          <w:rFonts w:ascii="Times New Roman" w:hAnsi="Times New Roman" w:cs="Times New Roman"/>
          <w:sz w:val="24"/>
          <w:szCs w:val="24"/>
        </w:rPr>
        <w:t>albhets</w:t>
      </w:r>
      <w:proofErr w:type="spellEnd"/>
      <w:r w:rsidRPr="00B13444">
        <w:rPr>
          <w:rFonts w:ascii="Times New Roman" w:hAnsi="Times New Roman" w:cs="Times New Roman"/>
          <w:sz w:val="24"/>
          <w:szCs w:val="24"/>
        </w:rPr>
        <w:t xml:space="preserve"> after sorting is*****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B13444">
        <w:rPr>
          <w:rFonts w:ascii="Times New Roman" w:hAnsi="Times New Roman" w:cs="Times New Roman"/>
          <w:sz w:val="24"/>
          <w:szCs w:val="24"/>
        </w:rPr>
        <w:t>P h n o t y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51FE8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551FE8">
        <w:rPr>
          <w:rFonts w:ascii="Times New Roman" w:hAnsi="Times New Roman" w:cs="Times New Roman"/>
          <w:b/>
          <w:sz w:val="24"/>
          <w:szCs w:val="24"/>
        </w:rPr>
        <w:t>: 10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CALCULATOR</w:t>
      </w:r>
      <w:proofErr w:type="gramEnd"/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AIM :</w:t>
      </w:r>
      <w:proofErr w:type="gramEnd"/>
      <w:r w:rsidRPr="00551FE8"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551FE8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51FE8">
        <w:rPr>
          <w:rFonts w:ascii="Times New Roman" w:hAnsi="Times New Roman" w:cs="Times New Roman"/>
          <w:sz w:val="24"/>
          <w:szCs w:val="24"/>
        </w:rPr>
        <w:t>Write a python program to make a simple calculator</w:t>
      </w:r>
    </w:p>
    <w:p w:rsidR="00122710" w:rsidRPr="00551FE8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551FE8">
        <w:rPr>
          <w:rFonts w:ascii="Times New Roman" w:hAnsi="Times New Roman" w:cs="Times New Roman"/>
          <w:b/>
          <w:sz w:val="24"/>
          <w:szCs w:val="24"/>
        </w:rPr>
        <w:t>ALGORITH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– Create the user defined functions </w:t>
      </w:r>
      <w:proofErr w:type="gramStart"/>
      <w:r>
        <w:rPr>
          <w:rFonts w:ascii="Times New Roman" w:hAnsi="Times New Roman" w:cs="Times New Roman"/>
          <w:sz w:val="24"/>
          <w:szCs w:val="24"/>
        </w:rPr>
        <w:t>add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sub(), </w:t>
      </w:r>
      <w:proofErr w:type="spellStart"/>
      <w:r>
        <w:rPr>
          <w:rFonts w:ascii="Times New Roman" w:hAnsi="Times New Roman" w:cs="Times New Roman"/>
          <w:sz w:val="24"/>
          <w:szCs w:val="24"/>
        </w:rPr>
        <w:t>m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div(), modulo(),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erdi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 </w:t>
      </w:r>
    </w:p>
    <w:p w:rsidR="00122710" w:rsidRDefault="00122710" w:rsidP="0012271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erforming addition, subtraction, multiplication, division, modulus operation   </w:t>
      </w:r>
    </w:p>
    <w:p w:rsidR="00122710" w:rsidRDefault="00122710" w:rsidP="0012271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>
        <w:rPr>
          <w:rFonts w:ascii="Times New Roman" w:hAnsi="Times New Roman" w:cs="Times New Roman"/>
          <w:sz w:val="24"/>
          <w:szCs w:val="24"/>
        </w:rPr>
        <w:t>a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eger division operation respectively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reate 2 variables namely x and y and fetch 2 values from the user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- Create a variable n to store the user’s choice 1) addition 2) Subtraction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3) Multiplication 4) Division 5) Integer division 6) Modulus and 7) Exi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- Based on the users choice make a call to the corresponding function by passing 2 </w:t>
      </w:r>
    </w:p>
    <w:p w:rsidR="00122710" w:rsidRPr="001C6EF9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argum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i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- If the user entered an invalid choice come out of the program by using built-in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xit()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 - Stop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122710" w:rsidRPr="001C6EF9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47436" w:rsidRDefault="00547436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F83606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83606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add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+b</w:t>
      </w:r>
      <w:proofErr w:type="spellEnd"/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sub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a-b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mul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a*b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div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a/b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integerdiv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a//b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modulo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,b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a%b</w:t>
      </w:r>
      <w:proofErr w:type="spellEnd"/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>x=</w:t>
      </w: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input("Enter a value for x:")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>y=</w:t>
      </w: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val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input("Enter a value for y:")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>n=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input("\n1.Add\n2.Subtraction\n3.Multiplication\n4.Division\n5.Integer Division\n6.Modulus\n7.Exit\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nEnter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 xml:space="preserve"> your choice:")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D2546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1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add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Addition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2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sub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Subtraction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3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mul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Multiplication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4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div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Division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5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integerdiv</w:t>
      </w:r>
      <w:proofErr w:type="spellEnd"/>
      <w:r w:rsidRPr="004D254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Integer division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D2546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 xml:space="preserve"> n==6: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z=modulo(</w:t>
      </w:r>
      <w:proofErr w:type="spellStart"/>
      <w:r w:rsidRPr="004D2546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4D2546">
        <w:rPr>
          <w:rFonts w:ascii="Times New Roman" w:hAnsi="Times New Roman" w:cs="Times New Roman"/>
          <w:sz w:val="24"/>
          <w:szCs w:val="24"/>
        </w:rPr>
        <w:t>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"Modulus result is=",z)</w:t>
      </w:r>
    </w:p>
    <w:p w:rsidR="00122710" w:rsidRPr="004D2546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4D2546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4D2546">
        <w:rPr>
          <w:rFonts w:ascii="Times New Roman" w:hAnsi="Times New Roman" w:cs="Times New Roman"/>
          <w:sz w:val="24"/>
          <w:szCs w:val="24"/>
        </w:rPr>
        <w:t>: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4D2546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4D2546">
        <w:rPr>
          <w:rFonts w:ascii="Times New Roman" w:hAnsi="Times New Roman" w:cs="Times New Roman"/>
          <w:sz w:val="24"/>
          <w:szCs w:val="24"/>
        </w:rPr>
        <w:t>exit()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F83606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83606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D5985">
        <w:rPr>
          <w:rFonts w:ascii="Times New Roman" w:hAnsi="Times New Roman" w:cs="Times New Roman"/>
          <w:sz w:val="24"/>
          <w:szCs w:val="24"/>
        </w:rPr>
        <w:t>Enter a value for x</w:t>
      </w:r>
      <w:proofErr w:type="gramStart"/>
      <w:r w:rsidRPr="002D5985">
        <w:rPr>
          <w:rFonts w:ascii="Times New Roman" w:hAnsi="Times New Roman" w:cs="Times New Roman"/>
          <w:sz w:val="24"/>
          <w:szCs w:val="24"/>
        </w:rPr>
        <w:t>:10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a value for y</w:t>
      </w:r>
      <w:proofErr w:type="gramStart"/>
      <w:r>
        <w:rPr>
          <w:rFonts w:ascii="Times New Roman" w:hAnsi="Times New Roman" w:cs="Times New Roman"/>
          <w:sz w:val="24"/>
          <w:szCs w:val="24"/>
        </w:rPr>
        <w:t>:5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1.Add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2.Subtraction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3.Multiplication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4.Division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5.Integer</w:t>
      </w:r>
      <w:proofErr w:type="gramEnd"/>
      <w:r w:rsidRPr="002D5985">
        <w:rPr>
          <w:rFonts w:ascii="Times New Roman" w:hAnsi="Times New Roman" w:cs="Times New Roman"/>
          <w:sz w:val="24"/>
          <w:szCs w:val="24"/>
        </w:rPr>
        <w:t xml:space="preserve"> Division</w:t>
      </w:r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6.Modulus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D5985">
        <w:rPr>
          <w:rFonts w:ascii="Times New Roman" w:hAnsi="Times New Roman" w:cs="Times New Roman"/>
          <w:sz w:val="24"/>
          <w:szCs w:val="24"/>
        </w:rPr>
        <w:t>7.Exit</w:t>
      </w:r>
      <w:proofErr w:type="gramEnd"/>
    </w:p>
    <w:p w:rsidR="00122710" w:rsidRPr="002D5985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D5985">
        <w:rPr>
          <w:rFonts w:ascii="Times New Roman" w:hAnsi="Times New Roman" w:cs="Times New Roman"/>
          <w:sz w:val="24"/>
          <w:szCs w:val="24"/>
        </w:rPr>
        <w:t>Enter your choice</w:t>
      </w:r>
      <w:proofErr w:type="gramStart"/>
      <w:r w:rsidRPr="002D5985">
        <w:rPr>
          <w:rFonts w:ascii="Times New Roman" w:hAnsi="Times New Roman" w:cs="Times New Roman"/>
          <w:sz w:val="24"/>
          <w:szCs w:val="24"/>
        </w:rPr>
        <w:t>:3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D5985">
        <w:rPr>
          <w:rFonts w:ascii="Times New Roman" w:hAnsi="Times New Roman" w:cs="Times New Roman"/>
          <w:sz w:val="24"/>
          <w:szCs w:val="24"/>
        </w:rPr>
        <w:t>Multiplication result is= 50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F83606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F83606"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 w:rsidRPr="00F83606">
        <w:rPr>
          <w:rFonts w:ascii="Times New Roman" w:hAnsi="Times New Roman" w:cs="Times New Roman"/>
          <w:b/>
          <w:sz w:val="24"/>
          <w:szCs w:val="24"/>
        </w:rPr>
        <w:t>11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LINEAR SEARCH AND BINARY SEARCH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F83606">
        <w:rPr>
          <w:rFonts w:ascii="Times New Roman" w:hAnsi="Times New Roman" w:cs="Times New Roman"/>
          <w:b/>
          <w:sz w:val="24"/>
          <w:szCs w:val="24"/>
        </w:rPr>
        <w:t>AIM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F83606">
        <w:rPr>
          <w:rFonts w:ascii="Times New Roman" w:hAnsi="Times New Roman" w:cs="Times New Roman"/>
          <w:sz w:val="24"/>
          <w:szCs w:val="24"/>
        </w:rPr>
        <w:t xml:space="preserve"> Write a python program for Linear Search and Binary Search</w:t>
      </w:r>
    </w:p>
    <w:p w:rsidR="00122710" w:rsidRPr="00A42CA2" w:rsidRDefault="00122710" w:rsidP="00122710">
      <w:pPr>
        <w:jc w:val="both"/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42CA2">
        <w:rPr>
          <w:rFonts w:ascii="Times New Roman" w:hAnsi="Times New Roman" w:cs="Times New Roman"/>
          <w:b/>
          <w:sz w:val="24"/>
          <w:szCs w:val="24"/>
        </w:rPr>
        <w:t>ALGORITHM :</w:t>
      </w:r>
      <w:proofErr w:type="gramEnd"/>
      <w:r w:rsidRPr="00A42CA2"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 – Create 2 </w:t>
      </w:r>
      <w:proofErr w:type="gramStart"/>
      <w:r>
        <w:rPr>
          <w:rFonts w:ascii="Times New Roman" w:hAnsi="Times New Roman" w:cs="Times New Roman"/>
          <w:sz w:val="24"/>
          <w:szCs w:val="24"/>
        </w:rPr>
        <w:t>use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efined functions namely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binary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th needed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parameters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 Create a variable named m and store the user’s choice in to it .1) Linear </w:t>
      </w:r>
      <w:proofErr w:type="spellStart"/>
      <w:r>
        <w:rPr>
          <w:rFonts w:ascii="Times New Roman" w:hAnsi="Times New Roman" w:cs="Times New Roman"/>
          <w:sz w:val="24"/>
          <w:szCs w:val="24"/>
        </w:rPr>
        <w:t>sera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2) Binary search and 3) Exi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4 – Create another variable named element to store the value to be searched in the lis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- If the user choice is 1 make a function call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linearsear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unction by passing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3 arguments list, length of the list and element to be searched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 – Start the search from the first element and check whether they are equal or no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- If the element is </w:t>
      </w:r>
      <w:proofErr w:type="gramStart"/>
      <w:r>
        <w:rPr>
          <w:rFonts w:ascii="Times New Roman" w:hAnsi="Times New Roman" w:cs="Times New Roman"/>
          <w:sz w:val="24"/>
          <w:szCs w:val="24"/>
        </w:rPr>
        <w:t>found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turn the index position of that element as outpu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8 - If the element is not found, return element is not present as output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9 – If the user’s choice is 2 make a function call to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inarysearch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by passing 2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argumen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ist and element to be searched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0 – Compare the element to be searched with the middle element, if matches with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</w:rPr>
        <w:t>middl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lement, we return the mid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1 – Else if element to be searched is greater than the mid element, then element can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>
        <w:rPr>
          <w:rFonts w:ascii="Times New Roman" w:hAnsi="Times New Roman" w:cs="Times New Roman"/>
          <w:sz w:val="24"/>
          <w:szCs w:val="24"/>
        </w:rPr>
        <w:t>on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ie in right half </w:t>
      </w:r>
      <w:proofErr w:type="spellStart"/>
      <w:r>
        <w:rPr>
          <w:rFonts w:ascii="Times New Roman" w:hAnsi="Times New Roman" w:cs="Times New Roman"/>
          <w:sz w:val="24"/>
          <w:szCs w:val="24"/>
        </w:rPr>
        <w:t>subarra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fter the mid element. So we recur for the right half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2 – Else element to be searched is smaller recur for the left half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3 – Display the output 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4 – Stop the process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9275FF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42CA2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0C42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linearsearch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l,n,e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i in range(0,n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l[i]==element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i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-1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0C42">
        <w:rPr>
          <w:rFonts w:ascii="Times New Roman" w:hAnsi="Times New Roman" w:cs="Times New Roman"/>
          <w:sz w:val="24"/>
          <w:szCs w:val="24"/>
        </w:rPr>
        <w:t>def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binarysearch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l,e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low=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0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high=</w:t>
      </w:r>
      <w:proofErr w:type="spellStart"/>
      <w:proofErr w:type="gramEnd"/>
      <w:r w:rsidRPr="00280C42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l)-1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mid=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0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low&lt;=high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mid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=(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high+low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)//2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l[mid]&lt;e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low=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mid+1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280C42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l[mid]&gt;e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high=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mid-1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mid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-1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x=[1,23,3,4,6,7,8,9,10,11,13,15,100]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length=</w:t>
      </w:r>
      <w:proofErr w:type="spellStart"/>
      <w:proofErr w:type="gramEnd"/>
      <w:r w:rsidRPr="00280C42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x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m=</w:t>
      </w:r>
      <w:proofErr w:type="spellStart"/>
      <w:proofErr w:type="gramStart"/>
      <w:r w:rsidRPr="00280C4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input("1.Linear Search\n2.Binary Search\n3.Exit\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nChoose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 xml:space="preserve"> any method:")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element=</w:t>
      </w:r>
      <w:proofErr w:type="spellStart"/>
      <w:proofErr w:type="gramEnd"/>
      <w:r w:rsidRPr="00280C42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input("Enter a value to be searched:")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m==1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y=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linearsearch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,length,element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y==-1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"Element not found!!!"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"Element found at the 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index:",y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80C42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m==2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y=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binarysearch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,element</w:t>
      </w:r>
      <w:proofErr w:type="spellEnd"/>
      <w:proofErr w:type="gramEnd"/>
      <w:r w:rsidRPr="00280C42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y==-1)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"Element not found!!!"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"Element found at the </w:t>
      </w:r>
      <w:proofErr w:type="spellStart"/>
      <w:r w:rsidRPr="00280C42">
        <w:rPr>
          <w:rFonts w:ascii="Times New Roman" w:hAnsi="Times New Roman" w:cs="Times New Roman"/>
          <w:sz w:val="24"/>
          <w:szCs w:val="24"/>
        </w:rPr>
        <w:t>index:",y</w:t>
      </w:r>
      <w:proofErr w:type="spellEnd"/>
      <w:r w:rsidRPr="00280C42">
        <w:rPr>
          <w:rFonts w:ascii="Times New Roman" w:hAnsi="Times New Roman" w:cs="Times New Roman"/>
          <w:sz w:val="24"/>
          <w:szCs w:val="24"/>
        </w:rPr>
        <w:t>)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else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: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exit()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42CA2">
        <w:rPr>
          <w:rFonts w:ascii="Times New Roman" w:hAnsi="Times New Roman" w:cs="Times New Roman"/>
          <w:b/>
          <w:sz w:val="24"/>
          <w:szCs w:val="24"/>
        </w:rPr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1.Linear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2.Binary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3.Exit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Choose any metho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nter a value to be searche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0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Element found at the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ndex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Linear Method): 8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1.Linear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2.Binary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3.Exit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Choose any metho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2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nter a value to be searche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0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 xml:space="preserve">Element found at the 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index(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>Binary Method): 8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1.Linear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2.Binary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3.Exit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Choose any metho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nter a value to be searche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000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lement not found!!!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1.Linear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2.Binary</w:t>
      </w:r>
      <w:proofErr w:type="gramEnd"/>
      <w:r w:rsidRPr="00280C42">
        <w:rPr>
          <w:rFonts w:ascii="Times New Roman" w:hAnsi="Times New Roman" w:cs="Times New Roman"/>
          <w:sz w:val="24"/>
          <w:szCs w:val="24"/>
        </w:rPr>
        <w:t xml:space="preserve"> Search</w:t>
      </w:r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280C42">
        <w:rPr>
          <w:rFonts w:ascii="Times New Roman" w:hAnsi="Times New Roman" w:cs="Times New Roman"/>
          <w:sz w:val="24"/>
          <w:szCs w:val="24"/>
        </w:rPr>
        <w:t>3.Exit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Choose any metho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2</w:t>
      </w:r>
      <w:proofErr w:type="gramEnd"/>
    </w:p>
    <w:p w:rsidR="00122710" w:rsidRPr="00280C42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nter a value to be searched</w:t>
      </w:r>
      <w:proofErr w:type="gramStart"/>
      <w:r w:rsidRPr="00280C42">
        <w:rPr>
          <w:rFonts w:ascii="Times New Roman" w:hAnsi="Times New Roman" w:cs="Times New Roman"/>
          <w:sz w:val="24"/>
          <w:szCs w:val="24"/>
        </w:rPr>
        <w:t>:1000</w:t>
      </w:r>
      <w:proofErr w:type="gramEnd"/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280C42">
        <w:rPr>
          <w:rFonts w:ascii="Times New Roman" w:hAnsi="Times New Roman" w:cs="Times New Roman"/>
          <w:sz w:val="24"/>
          <w:szCs w:val="24"/>
        </w:rPr>
        <w:t>Element not found!!!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Pr="005D1FE2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42CA2">
        <w:rPr>
          <w:rFonts w:ascii="Times New Roman" w:hAnsi="Times New Roman" w:cs="Times New Roman"/>
          <w:b/>
          <w:sz w:val="24"/>
          <w:szCs w:val="24"/>
        </w:rPr>
        <w:t>Exp.No</w:t>
      </w:r>
      <w:proofErr w:type="spellEnd"/>
      <w:r w:rsidRPr="00A42CA2">
        <w:rPr>
          <w:rFonts w:ascii="Times New Roman" w:hAnsi="Times New Roman" w:cs="Times New Roman"/>
          <w:b/>
          <w:sz w:val="24"/>
          <w:szCs w:val="24"/>
        </w:rPr>
        <w:t>: 12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 xml:space="preserve">    RANDOM NUMBERS</w:t>
      </w: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AIM :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>-</w:t>
      </w:r>
    </w:p>
    <w:p w:rsidR="00122710" w:rsidRPr="00A42CA2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A42CA2">
        <w:rPr>
          <w:rFonts w:ascii="Times New Roman" w:hAnsi="Times New Roman" w:cs="Times New Roman"/>
          <w:sz w:val="24"/>
          <w:szCs w:val="24"/>
        </w:rPr>
        <w:t>Write a python program that writes a series of random numbers to a file from 1 to n and display</w:t>
      </w: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r w:rsidRPr="00A42CA2">
        <w:rPr>
          <w:rFonts w:ascii="Times New Roman" w:hAnsi="Times New Roman" w:cs="Times New Roman"/>
          <w:b/>
          <w:sz w:val="24"/>
          <w:szCs w:val="24"/>
        </w:rPr>
        <w:t>ALGORITHM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ep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 - Start the process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 – import the module random to program using the keyword random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 –Create a file pointer f and open the text file named “random.txt” in write </w:t>
      </w:r>
      <w:proofErr w:type="gramStart"/>
      <w:r>
        <w:rPr>
          <w:rFonts w:ascii="Times New Roman" w:hAnsi="Times New Roman" w:cs="Times New Roman"/>
          <w:sz w:val="24"/>
          <w:szCs w:val="24"/>
        </w:rPr>
        <w:t>mode(</w:t>
      </w:r>
      <w:proofErr w:type="gramEnd"/>
      <w:r>
        <w:rPr>
          <w:rFonts w:ascii="Times New Roman" w:hAnsi="Times New Roman" w:cs="Times New Roman"/>
          <w:sz w:val="24"/>
          <w:szCs w:val="24"/>
        </w:rPr>
        <w:t>“w”)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 – Create a variable n to fetch the number of random elements to be inserted to the fil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fro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user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 – Use a for loop to fetch the sequence of random numbers generated by th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andint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function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6 – Convert the random number generated by the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andi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to string using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function and write the string to the file “random.txt” using write() function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7 – Open the file “random.txt” in read </w:t>
      </w:r>
      <w:proofErr w:type="gramStart"/>
      <w:r>
        <w:rPr>
          <w:rFonts w:ascii="Times New Roman" w:hAnsi="Times New Roman" w:cs="Times New Roman"/>
          <w:sz w:val="24"/>
          <w:szCs w:val="24"/>
        </w:rPr>
        <w:t>mode(</w:t>
      </w:r>
      <w:proofErr w:type="gramEnd"/>
      <w:r>
        <w:rPr>
          <w:rFonts w:ascii="Times New Roman" w:hAnsi="Times New Roman" w:cs="Times New Roman"/>
          <w:sz w:val="24"/>
          <w:szCs w:val="24"/>
        </w:rPr>
        <w:t>“r”) to read the content of the file</w:t>
      </w:r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8 - Read the content of the file “random.txt” using </w:t>
      </w:r>
      <w:proofErr w:type="gramStart"/>
      <w:r>
        <w:rPr>
          <w:rFonts w:ascii="Times New Roman" w:hAnsi="Times New Roman" w:cs="Times New Roman"/>
          <w:sz w:val="24"/>
          <w:szCs w:val="24"/>
        </w:rPr>
        <w:t>read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and display the </w:t>
      </w:r>
    </w:p>
    <w:p w:rsidR="00122710" w:rsidRDefault="00122710" w:rsidP="0012271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>
        <w:rPr>
          <w:rFonts w:ascii="Times New Roman" w:hAnsi="Times New Roman" w:cs="Times New Roman"/>
          <w:sz w:val="24"/>
          <w:szCs w:val="24"/>
        </w:rPr>
        <w:t>output</w:t>
      </w:r>
      <w:proofErr w:type="gramEnd"/>
    </w:p>
    <w:p w:rsidR="00122710" w:rsidRDefault="00122710" w:rsidP="0012271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9 – Stop the process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42CA2">
        <w:rPr>
          <w:rFonts w:ascii="Times New Roman" w:hAnsi="Times New Roman" w:cs="Times New Roman"/>
          <w:b/>
          <w:sz w:val="24"/>
          <w:szCs w:val="24"/>
        </w:rPr>
        <w:t>CODING :</w:t>
      </w:r>
      <w:proofErr w:type="gramEnd"/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6270E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 xml:space="preserve"> random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>f=</w:t>
      </w:r>
      <w:proofErr w:type="gramStart"/>
      <w:r w:rsidRPr="0086270E">
        <w:rPr>
          <w:rFonts w:ascii="Times New Roman" w:hAnsi="Times New Roman" w:cs="Times New Roman"/>
          <w:sz w:val="24"/>
          <w:szCs w:val="24"/>
        </w:rPr>
        <w:t>open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86270E">
        <w:rPr>
          <w:rFonts w:ascii="Times New Roman" w:hAnsi="Times New Roman" w:cs="Times New Roman"/>
          <w:sz w:val="24"/>
          <w:szCs w:val="24"/>
        </w:rPr>
        <w:t>random.txt","w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"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>n=</w:t>
      </w: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input("How many random numbers you want to enter in file:")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6270E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 xml:space="preserve"> i in range(n):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 xml:space="preserve">    j=</w:t>
      </w: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random.randint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1,30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 xml:space="preserve">    j=</w:t>
      </w: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j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f.write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j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f.write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"\n"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86270E">
        <w:rPr>
          <w:rFonts w:ascii="Times New Roman" w:hAnsi="Times New Roman" w:cs="Times New Roman"/>
          <w:sz w:val="24"/>
          <w:szCs w:val="24"/>
        </w:rPr>
        <w:t>f=</w:t>
      </w:r>
      <w:proofErr w:type="gramStart"/>
      <w:r w:rsidRPr="0086270E">
        <w:rPr>
          <w:rFonts w:ascii="Times New Roman" w:hAnsi="Times New Roman" w:cs="Times New Roman"/>
          <w:sz w:val="24"/>
          <w:szCs w:val="24"/>
        </w:rPr>
        <w:t>open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86270E">
        <w:rPr>
          <w:rFonts w:ascii="Times New Roman" w:hAnsi="Times New Roman" w:cs="Times New Roman"/>
          <w:sz w:val="24"/>
          <w:szCs w:val="24"/>
        </w:rPr>
        <w:t>random.txt","r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"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6270E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End"/>
      <w:r w:rsidRPr="0086270E">
        <w:rPr>
          <w:rFonts w:ascii="Times New Roman" w:hAnsi="Times New Roman" w:cs="Times New Roman"/>
          <w:sz w:val="24"/>
          <w:szCs w:val="24"/>
        </w:rPr>
        <w:t>f.read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()</w:t>
      </w:r>
    </w:p>
    <w:p w:rsidR="00122710" w:rsidRPr="0086270E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6270E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86270E">
        <w:rPr>
          <w:rFonts w:ascii="Times New Roman" w:hAnsi="Times New Roman" w:cs="Times New Roman"/>
          <w:sz w:val="24"/>
          <w:szCs w:val="24"/>
        </w:rPr>
        <w:t>"***The random numbers are***")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6270E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86270E">
        <w:rPr>
          <w:rFonts w:ascii="Times New Roman" w:hAnsi="Times New Roman" w:cs="Times New Roman"/>
          <w:sz w:val="24"/>
          <w:szCs w:val="24"/>
        </w:rPr>
        <w:t>str</w:t>
      </w:r>
      <w:proofErr w:type="spellEnd"/>
      <w:r w:rsidRPr="0086270E">
        <w:rPr>
          <w:rFonts w:ascii="Times New Roman" w:hAnsi="Times New Roman" w:cs="Times New Roman"/>
          <w:sz w:val="24"/>
          <w:szCs w:val="24"/>
        </w:rPr>
        <w:t>)</w:t>
      </w: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</w:p>
    <w:p w:rsidR="00122710" w:rsidRPr="00A42CA2" w:rsidRDefault="00122710" w:rsidP="00122710">
      <w:pP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A42CA2">
        <w:rPr>
          <w:rFonts w:ascii="Times New Roman" w:hAnsi="Times New Roman" w:cs="Times New Roman"/>
          <w:b/>
          <w:sz w:val="24"/>
          <w:szCs w:val="24"/>
        </w:rPr>
        <w:lastRenderedPageBreak/>
        <w:t>OUTPUT</w:t>
      </w:r>
      <w:r>
        <w:rPr>
          <w:rFonts w:ascii="Times New Roman" w:hAnsi="Times New Roman" w:cs="Times New Roman"/>
          <w:b/>
          <w:sz w:val="24"/>
          <w:szCs w:val="24"/>
        </w:rPr>
        <w:t xml:space="preserve"> :</w:t>
      </w:r>
      <w:proofErr w:type="gramEnd"/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How many random numbers you want to enter in file:10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***The random numbers are***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25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15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7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7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30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16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20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11</w:t>
      </w:r>
    </w:p>
    <w:p w:rsidR="00122710" w:rsidRPr="006500EB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14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r w:rsidRPr="006500EB">
        <w:rPr>
          <w:rFonts w:ascii="Times New Roman" w:hAnsi="Times New Roman" w:cs="Times New Roman"/>
          <w:sz w:val="24"/>
          <w:szCs w:val="24"/>
        </w:rPr>
        <w:t>5</w:t>
      </w: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703AE5" w:rsidRDefault="00703AE5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</w:p>
    <w:p w:rsidR="00561A6D" w:rsidRPr="00122710" w:rsidRDefault="00122710" w:rsidP="00122710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5D1FE2">
        <w:rPr>
          <w:rFonts w:ascii="Times New Roman" w:hAnsi="Times New Roman" w:cs="Times New Roman"/>
          <w:b/>
          <w:sz w:val="24"/>
          <w:szCs w:val="24"/>
        </w:rPr>
        <w:t>Result :</w:t>
      </w:r>
      <w:proofErr w:type="gramEnd"/>
      <w:r w:rsidRPr="005D1FE2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above program has been executed successfully. And output verified.</w:t>
      </w:r>
    </w:p>
    <w:p w:rsidR="00561A6D" w:rsidRPr="000A18CD" w:rsidRDefault="00561A6D" w:rsidP="000C0A4E">
      <w:pPr>
        <w:tabs>
          <w:tab w:val="left" w:pos="5715"/>
        </w:tabs>
        <w:jc w:val="center"/>
        <w:rPr>
          <w:rFonts w:ascii="Times New Roman" w:hAnsi="Times New Roman" w:cs="Times New Roman"/>
          <w:sz w:val="28"/>
          <w:szCs w:val="28"/>
        </w:rPr>
      </w:pPr>
    </w:p>
    <w:sectPr w:rsidR="00561A6D" w:rsidRPr="000A18CD" w:rsidSect="00625A5F">
      <w:headerReference w:type="even" r:id="rId10"/>
      <w:headerReference w:type="default" r:id="rId11"/>
      <w:footerReference w:type="default" r:id="rId12"/>
      <w:headerReference w:type="first" r:id="rId13"/>
      <w:pgSz w:w="11906" w:h="16838"/>
      <w:pgMar w:top="709" w:right="849" w:bottom="1134" w:left="851" w:header="708" w:footer="0" w:gutter="0"/>
      <w:pgBorders w:offsetFrom="page">
        <w:top w:val="double" w:sz="4" w:space="24" w:color="auto"/>
        <w:left w:val="double" w:sz="4" w:space="24" w:color="auto"/>
        <w:bottom w:val="double" w:sz="4" w:space="31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2134" w:rsidRDefault="00FD2134" w:rsidP="003836B6">
      <w:pPr>
        <w:spacing w:after="0" w:line="240" w:lineRule="auto"/>
      </w:pPr>
      <w:r>
        <w:separator/>
      </w:r>
    </w:p>
  </w:endnote>
  <w:endnote w:type="continuationSeparator" w:id="0">
    <w:p w:rsidR="00FD2134" w:rsidRDefault="00FD2134" w:rsidP="003836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Courier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pperplate Gothic Bold">
    <w:altName w:val="Sitka Small"/>
    <w:charset w:val="00"/>
    <w:family w:val="swiss"/>
    <w:pitch w:val="variable"/>
    <w:sig w:usb0="00000003" w:usb1="00000000" w:usb2="00000000" w:usb3="00000000" w:csb0="00000001" w:csb1="00000000"/>
  </w:font>
  <w:font w:name="Times 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ahnschrift Light SemiCondensed">
    <w:altName w:val="Segoe UI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7D79" w:rsidRDefault="00627D79" w:rsidP="0022579C">
    <w:pPr>
      <w:pStyle w:val="Footer"/>
    </w:pPr>
  </w:p>
  <w:p w:rsidR="00627D79" w:rsidRDefault="00627D79" w:rsidP="000864E7">
    <w:pPr>
      <w:pStyle w:val="Footer"/>
      <w:jc w:val="right"/>
    </w:pPr>
    <w:r w:rsidRPr="000864E7">
      <w:rPr>
        <w:rFonts w:ascii="Bahnschrift Light SemiCondensed" w:hAnsi="Bahnschrift Light SemiCondensed"/>
        <w:b/>
      </w:rPr>
      <w:t>AJKCAS</w:t>
    </w:r>
    <w:r w:rsidR="00B55A84">
      <w:rPr>
        <w:rFonts w:ascii="Bahnschrift Light SemiCondensed" w:hAnsi="Bahnschrift Light SemiCondensed"/>
      </w:rPr>
      <w:t>- AI&amp;ML</w:t>
    </w:r>
    <w:r w:rsidR="00584B33">
      <w:rPr>
        <w:rFonts w:ascii="Bahnschrift Light SemiCondensed" w:hAnsi="Bahnschrift Light SemiCondensed"/>
      </w:rPr>
      <w:t>/</w:t>
    </w:r>
    <w:r w:rsidRPr="000864E7">
      <w:rPr>
        <w:rFonts w:ascii="Bahnschrift Light SemiCondensed" w:hAnsi="Bahnschrift Light SemiCondensed"/>
      </w:rPr>
      <w:t>202</w:t>
    </w:r>
    <w:r w:rsidR="00584B33">
      <w:rPr>
        <w:rFonts w:ascii="Bahnschrift Light SemiCondensed" w:hAnsi="Bahnschrift Light SemiCondensed"/>
      </w:rPr>
      <w:t>4</w:t>
    </w:r>
    <w:r w:rsidRPr="000864E7">
      <w:rPr>
        <w:rFonts w:ascii="Bahnschrift Light SemiCondensed" w:hAnsi="Bahnschrift Light SemiCondensed"/>
      </w:rPr>
      <w:t>-202</w:t>
    </w:r>
    <w:r w:rsidR="00584B33">
      <w:rPr>
        <w:rFonts w:ascii="Bahnschrift Light SemiCondensed" w:hAnsi="Bahnschrift Light SemiCondensed"/>
      </w:rPr>
      <w:t>5</w:t>
    </w:r>
    <w:r w:rsidRPr="000864E7">
      <w:rPr>
        <w:rFonts w:ascii="Bahnschrift Light SemiCondensed" w:hAnsi="Bahnschrift Light SemiCondensed"/>
      </w:rPr>
      <w:t>/ODD Semester</w:t>
    </w:r>
    <w:r>
      <w:t xml:space="preserve"> </w:t>
    </w:r>
    <w:sdt>
      <w:sdtPr>
        <w:id w:val="-1232769201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- 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E2BAA">
              <w:rPr>
                <w:b/>
                <w:bCs/>
                <w:noProof/>
              </w:rPr>
              <w:t>4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AE2BAA">
              <w:rPr>
                <w:b/>
                <w:bCs/>
                <w:noProof/>
              </w:rPr>
              <w:t>4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:rsidR="00627D79" w:rsidRDefault="00627D7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2134" w:rsidRDefault="00FD2134" w:rsidP="003836B6">
      <w:pPr>
        <w:spacing w:after="0" w:line="240" w:lineRule="auto"/>
      </w:pPr>
      <w:r>
        <w:separator/>
      </w:r>
    </w:p>
  </w:footnote>
  <w:footnote w:type="continuationSeparator" w:id="0">
    <w:p w:rsidR="00FD2134" w:rsidRDefault="00FD2134" w:rsidP="003836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7D79" w:rsidRDefault="00AE2BAA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0" type="#_x0000_t75" style="position:absolute;margin-left:0;margin-top:0;width:451.25pt;height:357.6pt;z-index:-251657216;mso-position-horizontal:center;mso-position-horizontal-relative:margin;mso-position-vertical:center;mso-position-vertical-relative:margin" o:allowincell="f">
          <v:imagedata r:id="rId1" o:title="AJK CAS_LOGO-sta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7D79" w:rsidRDefault="00AE2BAA" w:rsidP="00584B33">
    <w:pPr>
      <w:pStyle w:val="Header"/>
      <w:tabs>
        <w:tab w:val="left" w:pos="3349"/>
        <w:tab w:val="center" w:pos="5103"/>
      </w:tabs>
      <w:jc w:val="cent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left:0;text-align:left;margin-left:0;margin-top:0;width:451.25pt;height:433.35pt;z-index:-251656192;mso-position-horizontal:center;mso-position-horizontal-relative:margin;mso-position-vertical:center;mso-position-vertical-relative:margin" o:allowincell="f">
          <v:imagedata r:id="rId1" o:title="AJK CAS_LOGO-star" gain="19661f" blacklevel="22938f"/>
          <w10:wrap anchorx="margin" anchory="margin"/>
        </v:shape>
      </w:pict>
    </w:r>
    <w:r w:rsidR="00584B33" w:rsidRPr="000A4308">
      <w:rPr>
        <w:noProof/>
        <w:lang w:val="en-IN" w:eastAsia="en-IN" w:bidi="ta-IN"/>
      </w:rPr>
      <w:drawing>
        <wp:inline distT="0" distB="0" distL="0" distR="0" wp14:anchorId="2CF9FE04" wp14:editId="0D92B579">
          <wp:extent cx="4413005" cy="1084521"/>
          <wp:effectExtent l="0" t="0" r="6985" b="1905"/>
          <wp:docPr id="2" name="Picture 0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4462774" cy="10967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7D79" w:rsidRDefault="00AE2BAA">
    <w:pPr>
      <w:pStyle w:val="Header"/>
    </w:pPr>
    <w:r>
      <w:rPr>
        <w:noProof/>
        <w:lang w:eastAsia="en-GB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" o:spid="_x0000_s2049" type="#_x0000_t75" style="position:absolute;margin-left:0;margin-top:0;width:451.25pt;height:357.6pt;z-index:-251658240;mso-position-horizontal:center;mso-position-horizontal-relative:margin;mso-position-vertical:center;mso-position-vertical-relative:margin" o:allowincell="f">
          <v:imagedata r:id="rId1" o:title="AJK CAS_LOGO-star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903A2"/>
    <w:multiLevelType w:val="hybridMultilevel"/>
    <w:tmpl w:val="F66AC4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4B1CE8"/>
    <w:multiLevelType w:val="multilevel"/>
    <w:tmpl w:val="34726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A7F0EA0"/>
    <w:multiLevelType w:val="multilevel"/>
    <w:tmpl w:val="6B76E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4A658F9"/>
    <w:multiLevelType w:val="multilevel"/>
    <w:tmpl w:val="6B76E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D0630F8"/>
    <w:multiLevelType w:val="hybridMultilevel"/>
    <w:tmpl w:val="B55AE140"/>
    <w:lvl w:ilvl="0" w:tplc="137CFB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0CC0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18CEF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98A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3D889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1A5F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BEAE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947B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E6A7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4D7A76AE"/>
    <w:multiLevelType w:val="hybridMultilevel"/>
    <w:tmpl w:val="86003650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42A26E1"/>
    <w:multiLevelType w:val="hybridMultilevel"/>
    <w:tmpl w:val="5C6C0B1E"/>
    <w:lvl w:ilvl="0" w:tplc="D2F233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5E0C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6C9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7A9C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A03E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3E78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4E79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CC0A9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7A77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562E58F1"/>
    <w:multiLevelType w:val="hybridMultilevel"/>
    <w:tmpl w:val="F7A043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25350C"/>
    <w:multiLevelType w:val="hybridMultilevel"/>
    <w:tmpl w:val="457C1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B1146B"/>
    <w:multiLevelType w:val="hybridMultilevel"/>
    <w:tmpl w:val="F7A043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25152E"/>
    <w:multiLevelType w:val="hybridMultilevel"/>
    <w:tmpl w:val="8214A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CA36634"/>
    <w:multiLevelType w:val="hybridMultilevel"/>
    <w:tmpl w:val="CFA205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8C3919"/>
    <w:multiLevelType w:val="multilevel"/>
    <w:tmpl w:val="6B76E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7"/>
  </w:num>
  <w:num w:numId="5">
    <w:abstractNumId w:val="9"/>
  </w:num>
  <w:num w:numId="6">
    <w:abstractNumId w:val="6"/>
  </w:num>
  <w:num w:numId="7">
    <w:abstractNumId w:val="4"/>
  </w:num>
  <w:num w:numId="8">
    <w:abstractNumId w:val="1"/>
  </w:num>
  <w:num w:numId="9">
    <w:abstractNumId w:val="2"/>
  </w:num>
  <w:num w:numId="10">
    <w:abstractNumId w:val="12"/>
  </w:num>
  <w:num w:numId="11">
    <w:abstractNumId w:val="3"/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NTE2N7YwMLawMDdQ0lEKTi0uzszPAykwrQUAOZ3P0CwAAAA="/>
  </w:docVars>
  <w:rsids>
    <w:rsidRoot w:val="00005A65"/>
    <w:rsid w:val="00005A65"/>
    <w:rsid w:val="000270F4"/>
    <w:rsid w:val="0004653D"/>
    <w:rsid w:val="00055B51"/>
    <w:rsid w:val="00062CB2"/>
    <w:rsid w:val="00067E5F"/>
    <w:rsid w:val="00080B85"/>
    <w:rsid w:val="000864E7"/>
    <w:rsid w:val="000A18CD"/>
    <w:rsid w:val="000A3625"/>
    <w:rsid w:val="000B4CF3"/>
    <w:rsid w:val="000C0A4E"/>
    <w:rsid w:val="00121159"/>
    <w:rsid w:val="00122710"/>
    <w:rsid w:val="00134D6E"/>
    <w:rsid w:val="00176574"/>
    <w:rsid w:val="001D6FE6"/>
    <w:rsid w:val="001E22B2"/>
    <w:rsid w:val="00215661"/>
    <w:rsid w:val="0022579C"/>
    <w:rsid w:val="002410AE"/>
    <w:rsid w:val="002869B7"/>
    <w:rsid w:val="002C4DD0"/>
    <w:rsid w:val="0030623A"/>
    <w:rsid w:val="00315E7B"/>
    <w:rsid w:val="00336161"/>
    <w:rsid w:val="003703DF"/>
    <w:rsid w:val="00383540"/>
    <w:rsid w:val="003836B6"/>
    <w:rsid w:val="00385A64"/>
    <w:rsid w:val="00391D0C"/>
    <w:rsid w:val="003B4F2F"/>
    <w:rsid w:val="00466128"/>
    <w:rsid w:val="004902BC"/>
    <w:rsid w:val="004D353E"/>
    <w:rsid w:val="00547436"/>
    <w:rsid w:val="00561A6D"/>
    <w:rsid w:val="0057612D"/>
    <w:rsid w:val="00584B33"/>
    <w:rsid w:val="005C06AB"/>
    <w:rsid w:val="005E6FC9"/>
    <w:rsid w:val="00625A5F"/>
    <w:rsid w:val="00627D79"/>
    <w:rsid w:val="00662E30"/>
    <w:rsid w:val="00696C47"/>
    <w:rsid w:val="006D1405"/>
    <w:rsid w:val="006E2836"/>
    <w:rsid w:val="00703AE5"/>
    <w:rsid w:val="007A0459"/>
    <w:rsid w:val="007B7C48"/>
    <w:rsid w:val="007D375C"/>
    <w:rsid w:val="00817738"/>
    <w:rsid w:val="008217F2"/>
    <w:rsid w:val="00845142"/>
    <w:rsid w:val="008807EE"/>
    <w:rsid w:val="008A002D"/>
    <w:rsid w:val="008A1573"/>
    <w:rsid w:val="008C0FB6"/>
    <w:rsid w:val="008C7C6F"/>
    <w:rsid w:val="008E2C5D"/>
    <w:rsid w:val="0091429E"/>
    <w:rsid w:val="009603EA"/>
    <w:rsid w:val="009613E8"/>
    <w:rsid w:val="009A1880"/>
    <w:rsid w:val="00A71773"/>
    <w:rsid w:val="00AD76FC"/>
    <w:rsid w:val="00AE2BAA"/>
    <w:rsid w:val="00B2611F"/>
    <w:rsid w:val="00B456F6"/>
    <w:rsid w:val="00B55A84"/>
    <w:rsid w:val="00B66FF0"/>
    <w:rsid w:val="00BA4540"/>
    <w:rsid w:val="00BC32FD"/>
    <w:rsid w:val="00BD4A21"/>
    <w:rsid w:val="00C34AB0"/>
    <w:rsid w:val="00CA4D95"/>
    <w:rsid w:val="00CB4AEF"/>
    <w:rsid w:val="00CC1E12"/>
    <w:rsid w:val="00CD26E5"/>
    <w:rsid w:val="00CE24D0"/>
    <w:rsid w:val="00D06564"/>
    <w:rsid w:val="00D07BF5"/>
    <w:rsid w:val="00D31698"/>
    <w:rsid w:val="00DE60B9"/>
    <w:rsid w:val="00E466C5"/>
    <w:rsid w:val="00E5521F"/>
    <w:rsid w:val="00E60CC5"/>
    <w:rsid w:val="00EB23D1"/>
    <w:rsid w:val="00EF2C73"/>
    <w:rsid w:val="00EF38F5"/>
    <w:rsid w:val="00F11802"/>
    <w:rsid w:val="00F242B9"/>
    <w:rsid w:val="00F33C7A"/>
    <w:rsid w:val="00F62632"/>
    <w:rsid w:val="00FD2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6B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83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6B6"/>
    <w:rPr>
      <w:lang w:val="en-GB"/>
    </w:rPr>
  </w:style>
  <w:style w:type="paragraph" w:styleId="ListParagraph">
    <w:name w:val="List Paragraph"/>
    <w:basedOn w:val="Normal"/>
    <w:uiPriority w:val="34"/>
    <w:qFormat/>
    <w:rsid w:val="00B2611F"/>
    <w:pPr>
      <w:ind w:left="720"/>
      <w:contextualSpacing/>
    </w:pPr>
  </w:style>
  <w:style w:type="table" w:styleId="TableGrid">
    <w:name w:val="Table Grid"/>
    <w:basedOn w:val="TableNormal"/>
    <w:uiPriority w:val="39"/>
    <w:rsid w:val="00067E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7C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6F"/>
    <w:rPr>
      <w:rFonts w:ascii="Segoe UI" w:hAnsi="Segoe UI" w:cs="Segoe UI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1D6FE6"/>
    <w:rPr>
      <w:b/>
      <w:bCs/>
    </w:rPr>
  </w:style>
  <w:style w:type="paragraph" w:styleId="Title">
    <w:name w:val="Title"/>
    <w:basedOn w:val="Normal"/>
    <w:link w:val="TitleChar"/>
    <w:uiPriority w:val="10"/>
    <w:qFormat/>
    <w:rsid w:val="00122710"/>
    <w:pPr>
      <w:widowControl w:val="0"/>
      <w:autoSpaceDE w:val="0"/>
      <w:autoSpaceDN w:val="0"/>
      <w:spacing w:before="1" w:after="0" w:line="240" w:lineRule="auto"/>
      <w:ind w:left="1976"/>
    </w:pPr>
    <w:rPr>
      <w:rFonts w:ascii="Times New Roman" w:eastAsia="Times New Roman" w:hAnsi="Times New Roman" w:cs="Times New Roman"/>
      <w:b/>
      <w:bCs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22710"/>
    <w:rPr>
      <w:rFonts w:ascii="Times New Roman" w:eastAsia="Times New Roman" w:hAnsi="Times New Roman" w:cs="Times New Roman"/>
      <w:b/>
      <w:bCs/>
      <w:sz w:val="44"/>
      <w:szCs w:val="44"/>
      <w:lang w:val="en-US"/>
    </w:rPr>
  </w:style>
  <w:style w:type="paragraph" w:customStyle="1" w:styleId="TableParagraph">
    <w:name w:val="Table Paragraph"/>
    <w:basedOn w:val="Normal"/>
    <w:uiPriority w:val="1"/>
    <w:qFormat/>
    <w:rsid w:val="001227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3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36B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836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36B6"/>
    <w:rPr>
      <w:lang w:val="en-GB"/>
    </w:rPr>
  </w:style>
  <w:style w:type="paragraph" w:styleId="ListParagraph">
    <w:name w:val="List Paragraph"/>
    <w:basedOn w:val="Normal"/>
    <w:uiPriority w:val="34"/>
    <w:qFormat/>
    <w:rsid w:val="00B2611F"/>
    <w:pPr>
      <w:ind w:left="720"/>
      <w:contextualSpacing/>
    </w:pPr>
  </w:style>
  <w:style w:type="table" w:styleId="TableGrid">
    <w:name w:val="Table Grid"/>
    <w:basedOn w:val="TableNormal"/>
    <w:uiPriority w:val="39"/>
    <w:rsid w:val="00067E5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C7C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7C6F"/>
    <w:rPr>
      <w:rFonts w:ascii="Segoe UI" w:hAnsi="Segoe UI" w:cs="Segoe UI"/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1D6FE6"/>
    <w:rPr>
      <w:b/>
      <w:bCs/>
    </w:rPr>
  </w:style>
  <w:style w:type="paragraph" w:styleId="Title">
    <w:name w:val="Title"/>
    <w:basedOn w:val="Normal"/>
    <w:link w:val="TitleChar"/>
    <w:uiPriority w:val="10"/>
    <w:qFormat/>
    <w:rsid w:val="00122710"/>
    <w:pPr>
      <w:widowControl w:val="0"/>
      <w:autoSpaceDE w:val="0"/>
      <w:autoSpaceDN w:val="0"/>
      <w:spacing w:before="1" w:after="0" w:line="240" w:lineRule="auto"/>
      <w:ind w:left="1976"/>
    </w:pPr>
    <w:rPr>
      <w:rFonts w:ascii="Times New Roman" w:eastAsia="Times New Roman" w:hAnsi="Times New Roman" w:cs="Times New Roman"/>
      <w:b/>
      <w:bCs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22710"/>
    <w:rPr>
      <w:rFonts w:ascii="Times New Roman" w:eastAsia="Times New Roman" w:hAnsi="Times New Roman" w:cs="Times New Roman"/>
      <w:b/>
      <w:bCs/>
      <w:sz w:val="44"/>
      <w:szCs w:val="44"/>
      <w:lang w:val="en-US"/>
    </w:rPr>
  </w:style>
  <w:style w:type="paragraph" w:customStyle="1" w:styleId="TableParagraph">
    <w:name w:val="Table Paragraph"/>
    <w:basedOn w:val="Normal"/>
    <w:uiPriority w:val="1"/>
    <w:qFormat/>
    <w:rsid w:val="0012271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11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71BEA-DC42-412E-B6F9-00697AAFC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8</Pages>
  <Words>4055</Words>
  <Characters>23116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ff</dc:creator>
  <cp:lastModifiedBy>staff</cp:lastModifiedBy>
  <cp:revision>5</cp:revision>
  <cp:lastPrinted>2022-02-12T12:53:00Z</cp:lastPrinted>
  <dcterms:created xsi:type="dcterms:W3CDTF">2024-07-02T05:19:00Z</dcterms:created>
  <dcterms:modified xsi:type="dcterms:W3CDTF">2024-07-03T05:01:00Z</dcterms:modified>
</cp:coreProperties>
</file>